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BEC0D" w14:textId="1C2B230A" w:rsidR="003D66C9" w:rsidRPr="00A112D8" w:rsidRDefault="003D66C9" w:rsidP="003D66C9">
      <w:pPr>
        <w:spacing w:after="0"/>
        <w:jc w:val="center"/>
        <w:rPr>
          <w:rFonts w:cs="Arial"/>
          <w:b/>
        </w:rPr>
      </w:pPr>
      <w:r w:rsidRPr="00A112D8">
        <w:rPr>
          <w:rFonts w:cs="Arial"/>
          <w:b/>
        </w:rPr>
        <w:t>UNI</w:t>
      </w:r>
      <w:r w:rsidR="00DE248D" w:rsidRPr="00A112D8">
        <w:rPr>
          <w:rFonts w:cs="Arial"/>
          <w:b/>
        </w:rPr>
        <w:t>VERSITY OF LJUBLJANA</w:t>
      </w:r>
    </w:p>
    <w:p w14:paraId="034B9E38" w14:textId="0C142643" w:rsidR="003D66C9" w:rsidRPr="00A112D8" w:rsidRDefault="003D66C9" w:rsidP="003D66C9">
      <w:pPr>
        <w:spacing w:after="4000"/>
        <w:jc w:val="center"/>
        <w:rPr>
          <w:rFonts w:cs="Arial"/>
          <w:b/>
        </w:rPr>
      </w:pPr>
      <w:r w:rsidRPr="00A112D8">
        <w:rPr>
          <w:rFonts w:cs="Arial"/>
          <w:b/>
        </w:rPr>
        <w:t>FA</w:t>
      </w:r>
      <w:r w:rsidR="00DE248D" w:rsidRPr="00A112D8">
        <w:rPr>
          <w:rFonts w:cs="Arial"/>
          <w:b/>
        </w:rPr>
        <w:t>CULTY OF PUBLIC ADMINISTRATION</w:t>
      </w:r>
    </w:p>
    <w:p w14:paraId="0701889D" w14:textId="0C4A5D88" w:rsidR="003D66C9" w:rsidRPr="00A112D8" w:rsidRDefault="00DE248D" w:rsidP="003D66C9">
      <w:pPr>
        <w:spacing w:after="0"/>
        <w:jc w:val="center"/>
        <w:rPr>
          <w:rFonts w:cs="Arial"/>
        </w:rPr>
      </w:pPr>
      <w:r w:rsidRPr="00A112D8">
        <w:rPr>
          <w:rFonts w:cs="Arial"/>
        </w:rPr>
        <w:t>Bachelor thesis</w:t>
      </w:r>
      <w:r w:rsidR="003D66C9" w:rsidRPr="00A112D8">
        <w:rPr>
          <w:rFonts w:cs="Arial"/>
        </w:rPr>
        <w:t xml:space="preserve"> / </w:t>
      </w:r>
      <w:r w:rsidRPr="00A112D8">
        <w:rPr>
          <w:rFonts w:cs="Arial"/>
        </w:rPr>
        <w:t>Master</w:t>
      </w:r>
      <w:r w:rsidR="003D66C9" w:rsidRPr="00A112D8">
        <w:rPr>
          <w:rFonts w:cs="Arial"/>
        </w:rPr>
        <w:t xml:space="preserve"> </w:t>
      </w:r>
      <w:r w:rsidRPr="00A112D8">
        <w:rPr>
          <w:rFonts w:cs="Arial"/>
        </w:rPr>
        <w:t>thesis</w:t>
      </w:r>
      <w:r w:rsidR="003931D5" w:rsidRPr="00A112D8">
        <w:rPr>
          <w:rStyle w:val="Sprotnaopomba-sklic"/>
          <w:rFonts w:cs="Arial"/>
        </w:rPr>
        <w:footnoteReference w:id="1"/>
      </w:r>
    </w:p>
    <w:p w14:paraId="60E2A057" w14:textId="77777777" w:rsidR="003D66C9" w:rsidRPr="00A112D8" w:rsidRDefault="003D66C9" w:rsidP="003D66C9">
      <w:pPr>
        <w:spacing w:after="0"/>
        <w:jc w:val="center"/>
        <w:rPr>
          <w:rFonts w:cs="Arial"/>
        </w:rPr>
      </w:pPr>
    </w:p>
    <w:p w14:paraId="0C9C862F" w14:textId="118F3776" w:rsidR="003D66C9" w:rsidRPr="00A112D8" w:rsidRDefault="00DE248D" w:rsidP="00F122EC">
      <w:pPr>
        <w:spacing w:after="4000"/>
        <w:jc w:val="center"/>
        <w:rPr>
          <w:rFonts w:cs="Arial"/>
          <w:b/>
          <w:sz w:val="32"/>
          <w:szCs w:val="32"/>
        </w:rPr>
      </w:pPr>
      <w:r w:rsidRPr="00A112D8">
        <w:rPr>
          <w:rFonts w:cs="Arial"/>
          <w:b/>
          <w:sz w:val="32"/>
          <w:szCs w:val="32"/>
        </w:rPr>
        <w:t>TITLE OF THE THESIS</w:t>
      </w:r>
      <w:r w:rsidR="003931D5" w:rsidRPr="00A112D8">
        <w:rPr>
          <w:rStyle w:val="Sprotnaopomba-sklic"/>
          <w:rFonts w:cs="Arial"/>
          <w:b/>
          <w:sz w:val="32"/>
          <w:szCs w:val="32"/>
        </w:rPr>
        <w:footnoteReference w:id="2"/>
      </w:r>
      <w:r w:rsidR="003D66C9" w:rsidRPr="00A112D8">
        <w:rPr>
          <w:rFonts w:cs="Arial"/>
          <w:b/>
          <w:sz w:val="32"/>
          <w:szCs w:val="32"/>
        </w:rPr>
        <w:t xml:space="preserve"> </w:t>
      </w:r>
    </w:p>
    <w:p w14:paraId="2AD3B6F7" w14:textId="1225193E" w:rsidR="003D66C9" w:rsidRPr="00A112D8" w:rsidRDefault="00641B08" w:rsidP="000C3D02">
      <w:pPr>
        <w:tabs>
          <w:tab w:val="left" w:pos="2268"/>
        </w:tabs>
        <w:spacing w:after="0"/>
        <w:ind w:left="850" w:right="397"/>
        <w:rPr>
          <w:rFonts w:cs="Arial"/>
        </w:rPr>
      </w:pPr>
      <w:r w:rsidRPr="00A112D8">
        <w:rPr>
          <w:rFonts w:cs="Arial"/>
        </w:rPr>
        <w:t>Student: Name and Surname</w:t>
      </w:r>
    </w:p>
    <w:p w14:paraId="308BC59A" w14:textId="66F71F03" w:rsidR="003D66C9" w:rsidRPr="00A112D8" w:rsidRDefault="00A53E2B" w:rsidP="000C3D02">
      <w:pPr>
        <w:tabs>
          <w:tab w:val="left" w:pos="2268"/>
        </w:tabs>
        <w:spacing w:after="0"/>
        <w:ind w:left="850" w:right="397"/>
        <w:rPr>
          <w:rFonts w:cs="Arial"/>
        </w:rPr>
      </w:pPr>
      <w:r>
        <w:rPr>
          <w:rFonts w:cs="Arial"/>
        </w:rPr>
        <w:t xml:space="preserve">Student ID </w:t>
      </w:r>
      <w:r w:rsidR="00641B08" w:rsidRPr="00A112D8">
        <w:rPr>
          <w:rFonts w:cs="Arial"/>
        </w:rPr>
        <w:t xml:space="preserve">number: </w:t>
      </w:r>
      <w:r w:rsidR="003D66C9" w:rsidRPr="00A112D8">
        <w:rPr>
          <w:rFonts w:cs="Arial"/>
        </w:rPr>
        <w:t xml:space="preserve"> </w:t>
      </w:r>
    </w:p>
    <w:p w14:paraId="7D286754" w14:textId="77307161" w:rsidR="003D66C9" w:rsidRPr="00A112D8" w:rsidRDefault="00641B08" w:rsidP="000C3D02">
      <w:pPr>
        <w:tabs>
          <w:tab w:val="left" w:pos="2268"/>
        </w:tabs>
        <w:spacing w:after="0"/>
        <w:ind w:left="850" w:right="397"/>
        <w:rPr>
          <w:rFonts w:cs="Arial"/>
        </w:rPr>
      </w:pPr>
      <w:r w:rsidRPr="00A112D8">
        <w:rPr>
          <w:rFonts w:cs="Arial"/>
        </w:rPr>
        <w:t xml:space="preserve">Study </w:t>
      </w:r>
      <w:r w:rsidR="00A112D8">
        <w:rPr>
          <w:rFonts w:cs="Arial"/>
        </w:rPr>
        <w:t>program</w:t>
      </w:r>
      <w:r w:rsidRPr="00A112D8">
        <w:rPr>
          <w:rFonts w:cs="Arial"/>
        </w:rPr>
        <w:t xml:space="preserve"> and level</w:t>
      </w:r>
      <w:r w:rsidR="003D66C9" w:rsidRPr="00A112D8">
        <w:rPr>
          <w:rFonts w:cs="Arial"/>
        </w:rPr>
        <w:t xml:space="preserve">: </w:t>
      </w:r>
    </w:p>
    <w:p w14:paraId="1210FF2C" w14:textId="77777777" w:rsidR="003D66C9" w:rsidRPr="00A112D8" w:rsidRDefault="003D66C9" w:rsidP="000C3D02">
      <w:pPr>
        <w:spacing w:after="0"/>
        <w:ind w:left="850" w:right="397"/>
        <w:rPr>
          <w:rFonts w:cs="Arial"/>
        </w:rPr>
      </w:pPr>
    </w:p>
    <w:p w14:paraId="168465ED" w14:textId="05F346E1" w:rsidR="003D66C9" w:rsidRPr="00A112D8" w:rsidRDefault="00A53E2B" w:rsidP="000C3D02">
      <w:pPr>
        <w:tabs>
          <w:tab w:val="left" w:pos="2268"/>
        </w:tabs>
        <w:spacing w:after="0"/>
        <w:ind w:left="850"/>
        <w:rPr>
          <w:rFonts w:cs="Arial"/>
        </w:rPr>
      </w:pPr>
      <w:r>
        <w:rPr>
          <w:rFonts w:cs="Arial"/>
        </w:rPr>
        <w:t>M</w:t>
      </w:r>
      <w:r w:rsidR="00641B08" w:rsidRPr="00A112D8">
        <w:rPr>
          <w:rFonts w:cs="Arial"/>
        </w:rPr>
        <w:t>entor</w:t>
      </w:r>
      <w:r>
        <w:rPr>
          <w:rFonts w:cs="Arial"/>
        </w:rPr>
        <w:t>/Co</w:t>
      </w:r>
      <w:r w:rsidR="009C69FD">
        <w:rPr>
          <w:rFonts w:cs="Arial"/>
        </w:rPr>
        <w:t>-</w:t>
      </w:r>
      <w:r>
        <w:rPr>
          <w:rFonts w:cs="Arial"/>
        </w:rPr>
        <w:t>mentor</w:t>
      </w:r>
      <w:r w:rsidR="003D66C9" w:rsidRPr="00A112D8">
        <w:rPr>
          <w:rFonts w:cs="Arial"/>
        </w:rPr>
        <w:t xml:space="preserve">: </w:t>
      </w:r>
      <w:r w:rsidR="00641B08" w:rsidRPr="00A112D8">
        <w:rPr>
          <w:rFonts w:cs="Arial"/>
        </w:rPr>
        <w:t xml:space="preserve">Name and </w:t>
      </w:r>
      <w:proofErr w:type="spellStart"/>
      <w:proofErr w:type="gramStart"/>
      <w:r w:rsidR="00641B08" w:rsidRPr="00A112D8">
        <w:rPr>
          <w:rFonts w:cs="Arial"/>
        </w:rPr>
        <w:t>Surname</w:t>
      </w:r>
      <w:r w:rsidR="005A5EA8">
        <w:rPr>
          <w:rFonts w:cs="Arial"/>
        </w:rPr>
        <w:t>,T</w:t>
      </w:r>
      <w:r w:rsidR="00641B08" w:rsidRPr="00A112D8">
        <w:rPr>
          <w:rFonts w:cs="Arial"/>
        </w:rPr>
        <w:t>itle</w:t>
      </w:r>
      <w:proofErr w:type="spellEnd"/>
      <w:proofErr w:type="gramEnd"/>
      <w:r w:rsidR="003931D5" w:rsidRPr="00A112D8">
        <w:rPr>
          <w:rStyle w:val="Sprotnaopomba-sklic"/>
          <w:rFonts w:cs="Arial"/>
        </w:rPr>
        <w:footnoteReference w:id="3"/>
      </w:r>
    </w:p>
    <w:p w14:paraId="16E3B52C" w14:textId="77777777" w:rsidR="003D66C9" w:rsidRPr="00A112D8" w:rsidRDefault="003D66C9" w:rsidP="003D66C9">
      <w:pPr>
        <w:tabs>
          <w:tab w:val="left" w:pos="2268"/>
        </w:tabs>
        <w:spacing w:after="0"/>
        <w:rPr>
          <w:rFonts w:cs="Arial"/>
        </w:rPr>
      </w:pPr>
    </w:p>
    <w:p w14:paraId="6405985D" w14:textId="77777777" w:rsidR="003D66C9" w:rsidRPr="00A112D8" w:rsidRDefault="003D66C9" w:rsidP="003D66C9">
      <w:pPr>
        <w:tabs>
          <w:tab w:val="left" w:pos="2268"/>
        </w:tabs>
        <w:spacing w:after="0"/>
        <w:rPr>
          <w:rFonts w:cs="Arial"/>
        </w:rPr>
      </w:pPr>
    </w:p>
    <w:p w14:paraId="570CCA37" w14:textId="5E5781C0" w:rsidR="003931D5" w:rsidRPr="00A112D8" w:rsidRDefault="003D66C9" w:rsidP="003931D5">
      <w:pPr>
        <w:tabs>
          <w:tab w:val="left" w:pos="2268"/>
        </w:tabs>
        <w:spacing w:after="0"/>
        <w:jc w:val="center"/>
      </w:pPr>
      <w:r w:rsidRPr="00A112D8">
        <w:rPr>
          <w:rFonts w:cs="Arial"/>
        </w:rPr>
        <w:t xml:space="preserve">Ljubljana, </w:t>
      </w:r>
      <w:proofErr w:type="gramStart"/>
      <w:r w:rsidR="00641B08" w:rsidRPr="00A112D8">
        <w:rPr>
          <w:rFonts w:cs="Arial"/>
        </w:rPr>
        <w:t>month</w:t>
      </w:r>
      <w:proofErr w:type="gramEnd"/>
      <w:r w:rsidR="00641B08" w:rsidRPr="00A112D8">
        <w:rPr>
          <w:rFonts w:cs="Arial"/>
        </w:rPr>
        <w:t xml:space="preserve"> and year</w:t>
      </w:r>
    </w:p>
    <w:p w14:paraId="12B9D7C3" w14:textId="3CE662DC" w:rsidR="00DE248D" w:rsidRPr="00A112D8" w:rsidRDefault="00DE248D" w:rsidP="00DE248D">
      <w:pPr>
        <w:pStyle w:val="Odstavekseznama"/>
        <w:numPr>
          <w:ilvl w:val="0"/>
          <w:numId w:val="23"/>
        </w:numPr>
        <w:tabs>
          <w:tab w:val="left" w:pos="6096"/>
        </w:tabs>
        <w:spacing w:after="0"/>
        <w:ind w:left="426" w:hanging="426"/>
        <w:rPr>
          <w:rFonts w:cs="Arial"/>
          <w:b/>
        </w:rPr>
      </w:pPr>
      <w:r w:rsidRPr="00A112D8">
        <w:rPr>
          <w:rFonts w:cs="Arial"/>
          <w:b/>
        </w:rPr>
        <w:lastRenderedPageBreak/>
        <w:t>Defin</w:t>
      </w:r>
      <w:r w:rsidR="005A5EA8">
        <w:rPr>
          <w:rFonts w:cs="Arial"/>
          <w:b/>
        </w:rPr>
        <w:t xml:space="preserve">ition of </w:t>
      </w:r>
      <w:r w:rsidRPr="00A112D8">
        <w:rPr>
          <w:rFonts w:cs="Arial"/>
          <w:b/>
        </w:rPr>
        <w:t>the topic and the problem</w:t>
      </w:r>
      <w:r w:rsidR="0099765D" w:rsidRPr="00A112D8">
        <w:rPr>
          <w:rStyle w:val="Sprotnaopomba-sklic"/>
          <w:rFonts w:cs="Arial"/>
          <w:b/>
        </w:rPr>
        <w:footnoteReference w:id="4"/>
      </w:r>
    </w:p>
    <w:p w14:paraId="1A179A65" w14:textId="77777777" w:rsidR="00DE248D" w:rsidRPr="00A112D8" w:rsidRDefault="00DE248D" w:rsidP="00DE248D">
      <w:pPr>
        <w:pStyle w:val="Odstavekseznama"/>
        <w:tabs>
          <w:tab w:val="left" w:pos="6096"/>
        </w:tabs>
        <w:spacing w:after="0"/>
        <w:ind w:left="426"/>
        <w:rPr>
          <w:rFonts w:cs="Arial"/>
          <w:b/>
        </w:rPr>
      </w:pPr>
    </w:p>
    <w:p w14:paraId="64C0B035" w14:textId="77777777" w:rsidR="00DE248D" w:rsidRPr="00A112D8" w:rsidRDefault="00DE248D" w:rsidP="00DE248D">
      <w:pPr>
        <w:pStyle w:val="Odstavekseznama"/>
        <w:tabs>
          <w:tab w:val="left" w:pos="6096"/>
        </w:tabs>
        <w:spacing w:after="0"/>
        <w:ind w:left="426"/>
        <w:rPr>
          <w:rFonts w:cs="Arial"/>
          <w:b/>
        </w:rPr>
      </w:pPr>
    </w:p>
    <w:p w14:paraId="11B0E898" w14:textId="6D6B6205" w:rsidR="0099765D" w:rsidRPr="00A53E2B" w:rsidRDefault="00DE248D" w:rsidP="005A5EA8">
      <w:pPr>
        <w:pStyle w:val="Odstavekseznama"/>
        <w:numPr>
          <w:ilvl w:val="0"/>
          <w:numId w:val="23"/>
        </w:numPr>
        <w:tabs>
          <w:tab w:val="left" w:pos="6096"/>
        </w:tabs>
        <w:spacing w:after="0"/>
        <w:ind w:left="426" w:hanging="426"/>
        <w:rPr>
          <w:rFonts w:cs="Arial"/>
          <w:b/>
        </w:rPr>
      </w:pPr>
      <w:r w:rsidRPr="00A112D8">
        <w:rPr>
          <w:rFonts w:cs="Arial"/>
          <w:b/>
        </w:rPr>
        <w:t>Evaluation of previous research (</w:t>
      </w:r>
      <w:r w:rsidR="005A5EA8">
        <w:rPr>
          <w:rFonts w:cs="Arial"/>
          <w:b/>
        </w:rPr>
        <w:t xml:space="preserve">only </w:t>
      </w:r>
      <w:r w:rsidRPr="00A112D8">
        <w:rPr>
          <w:rFonts w:cs="Arial"/>
          <w:b/>
        </w:rPr>
        <w:t xml:space="preserve">for </w:t>
      </w:r>
      <w:proofErr w:type="gramStart"/>
      <w:r w:rsidRPr="00A112D8">
        <w:rPr>
          <w:rFonts w:cs="Arial"/>
          <w:b/>
        </w:rPr>
        <w:t>Master's</w:t>
      </w:r>
      <w:proofErr w:type="gramEnd"/>
      <w:r w:rsidRPr="00A112D8">
        <w:rPr>
          <w:rFonts w:cs="Arial"/>
          <w:b/>
        </w:rPr>
        <w:t xml:space="preserve"> thesi</w:t>
      </w:r>
      <w:r w:rsidRPr="00A53E2B">
        <w:rPr>
          <w:rFonts w:cs="Arial"/>
          <w:b/>
        </w:rPr>
        <w:t>s)</w:t>
      </w:r>
    </w:p>
    <w:p w14:paraId="4AD7BFD9" w14:textId="77777777" w:rsidR="0099765D" w:rsidRPr="00A112D8" w:rsidRDefault="0099765D" w:rsidP="0099765D">
      <w:pPr>
        <w:tabs>
          <w:tab w:val="left" w:pos="6096"/>
        </w:tabs>
        <w:spacing w:after="0"/>
        <w:rPr>
          <w:rFonts w:cs="Arial"/>
          <w:b/>
        </w:rPr>
      </w:pPr>
    </w:p>
    <w:p w14:paraId="3561D4BC" w14:textId="77777777" w:rsidR="00DE248D" w:rsidRPr="00A112D8" w:rsidRDefault="00DE248D" w:rsidP="0099765D">
      <w:pPr>
        <w:tabs>
          <w:tab w:val="left" w:pos="6096"/>
        </w:tabs>
        <w:spacing w:after="0"/>
        <w:rPr>
          <w:rFonts w:cs="Arial"/>
          <w:b/>
        </w:rPr>
      </w:pPr>
    </w:p>
    <w:p w14:paraId="51E7BD40" w14:textId="43765A31" w:rsidR="0099765D" w:rsidRPr="00A112D8" w:rsidRDefault="00DE248D" w:rsidP="0099765D">
      <w:pPr>
        <w:pStyle w:val="Odstavekseznama"/>
        <w:numPr>
          <w:ilvl w:val="0"/>
          <w:numId w:val="23"/>
        </w:numPr>
        <w:tabs>
          <w:tab w:val="left" w:pos="6096"/>
        </w:tabs>
        <w:spacing w:after="0"/>
        <w:ind w:left="426" w:hanging="426"/>
        <w:rPr>
          <w:rFonts w:cs="Arial"/>
          <w:b/>
        </w:rPr>
      </w:pPr>
      <w:r w:rsidRPr="00A112D8">
        <w:rPr>
          <w:rFonts w:cs="Arial"/>
          <w:b/>
        </w:rPr>
        <w:t>Defini</w:t>
      </w:r>
      <w:r w:rsidR="005A5EA8">
        <w:rPr>
          <w:rFonts w:cs="Arial"/>
          <w:b/>
        </w:rPr>
        <w:t xml:space="preserve">tion of </w:t>
      </w:r>
      <w:r w:rsidRPr="00A112D8">
        <w:rPr>
          <w:rFonts w:cs="Arial"/>
          <w:b/>
        </w:rPr>
        <w:t>the purpose, hypotheses and/or research questions and research methods</w:t>
      </w:r>
      <w:r w:rsidR="0099765D" w:rsidRPr="00A112D8">
        <w:rPr>
          <w:rStyle w:val="Sprotnaopomba-sklic"/>
          <w:rFonts w:cs="Arial"/>
          <w:b/>
        </w:rPr>
        <w:footnoteReference w:id="5"/>
      </w:r>
    </w:p>
    <w:p w14:paraId="2FE1315F" w14:textId="77777777" w:rsidR="0099765D" w:rsidRPr="00A112D8" w:rsidRDefault="0099765D" w:rsidP="003931D5">
      <w:pPr>
        <w:tabs>
          <w:tab w:val="left" w:pos="6096"/>
        </w:tabs>
        <w:spacing w:after="0"/>
        <w:rPr>
          <w:rFonts w:cs="Arial"/>
          <w:b/>
        </w:rPr>
      </w:pPr>
    </w:p>
    <w:p w14:paraId="78915A63" w14:textId="77777777" w:rsidR="0099765D" w:rsidRPr="00A112D8" w:rsidRDefault="0099765D" w:rsidP="0099765D">
      <w:pPr>
        <w:tabs>
          <w:tab w:val="left" w:pos="6096"/>
        </w:tabs>
        <w:spacing w:after="0"/>
        <w:ind w:left="426" w:hanging="426"/>
        <w:rPr>
          <w:rFonts w:cs="Arial"/>
          <w:b/>
        </w:rPr>
      </w:pPr>
    </w:p>
    <w:p w14:paraId="61E3FD59" w14:textId="0A8DF2B3" w:rsidR="0099765D" w:rsidRPr="00A112D8" w:rsidRDefault="00DE248D" w:rsidP="0099765D">
      <w:pPr>
        <w:pStyle w:val="Odstavekseznama"/>
        <w:numPr>
          <w:ilvl w:val="0"/>
          <w:numId w:val="23"/>
        </w:numPr>
        <w:tabs>
          <w:tab w:val="left" w:pos="6096"/>
        </w:tabs>
        <w:spacing w:after="0"/>
        <w:ind w:left="426" w:hanging="426"/>
        <w:rPr>
          <w:rFonts w:cs="Arial"/>
          <w:b/>
        </w:rPr>
      </w:pPr>
      <w:r w:rsidRPr="00A112D8">
        <w:rPr>
          <w:rFonts w:cs="Arial"/>
          <w:b/>
        </w:rPr>
        <w:t xml:space="preserve">Contribution of the thesis / </w:t>
      </w:r>
      <w:proofErr w:type="gramStart"/>
      <w:r w:rsidR="005A5EA8">
        <w:rPr>
          <w:rFonts w:cs="Arial"/>
          <w:b/>
        </w:rPr>
        <w:t>M</w:t>
      </w:r>
      <w:r w:rsidRPr="00A112D8">
        <w:rPr>
          <w:rFonts w:cs="Arial"/>
          <w:b/>
        </w:rPr>
        <w:t>aster’s</w:t>
      </w:r>
      <w:proofErr w:type="gramEnd"/>
      <w:r w:rsidRPr="00A112D8">
        <w:rPr>
          <w:rFonts w:cs="Arial"/>
          <w:b/>
        </w:rPr>
        <w:t xml:space="preserve"> thesis to practi</w:t>
      </w:r>
      <w:r w:rsidR="005A5EA8">
        <w:rPr>
          <w:rFonts w:cs="Arial"/>
          <w:b/>
        </w:rPr>
        <w:t>s</w:t>
      </w:r>
      <w:r w:rsidRPr="00A112D8">
        <w:rPr>
          <w:rFonts w:cs="Arial"/>
          <w:b/>
        </w:rPr>
        <w:t>e or profession</w:t>
      </w:r>
      <w:r w:rsidR="0099765D" w:rsidRPr="00A112D8">
        <w:rPr>
          <w:rStyle w:val="Sprotnaopomba-sklic"/>
          <w:rFonts w:cs="Arial"/>
          <w:b/>
        </w:rPr>
        <w:footnoteReference w:id="6"/>
      </w:r>
      <w:r w:rsidR="0099765D" w:rsidRPr="00A112D8">
        <w:rPr>
          <w:rFonts w:cs="Arial"/>
          <w:b/>
        </w:rPr>
        <w:t xml:space="preserve"> </w:t>
      </w:r>
    </w:p>
    <w:p w14:paraId="496468EE" w14:textId="77777777" w:rsidR="0099765D" w:rsidRPr="00A112D8" w:rsidRDefault="0099765D" w:rsidP="003931D5">
      <w:pPr>
        <w:tabs>
          <w:tab w:val="left" w:pos="6096"/>
        </w:tabs>
        <w:spacing w:after="0"/>
        <w:rPr>
          <w:rFonts w:cs="Arial"/>
          <w:b/>
        </w:rPr>
      </w:pPr>
    </w:p>
    <w:p w14:paraId="2C1A4A0E" w14:textId="77777777" w:rsidR="0099765D" w:rsidRPr="00A112D8" w:rsidRDefault="0099765D" w:rsidP="003931D5">
      <w:pPr>
        <w:tabs>
          <w:tab w:val="left" w:pos="6096"/>
        </w:tabs>
        <w:spacing w:after="0"/>
        <w:rPr>
          <w:rFonts w:cs="Arial"/>
          <w:b/>
        </w:rPr>
      </w:pPr>
    </w:p>
    <w:p w14:paraId="0797D288" w14:textId="02A46A37" w:rsidR="0099765D" w:rsidRPr="00A112D8" w:rsidRDefault="00DE248D" w:rsidP="0099765D">
      <w:pPr>
        <w:pStyle w:val="Odstavekseznama"/>
        <w:numPr>
          <w:ilvl w:val="0"/>
          <w:numId w:val="23"/>
        </w:numPr>
        <w:tabs>
          <w:tab w:val="left" w:pos="6096"/>
        </w:tabs>
        <w:spacing w:after="0"/>
        <w:ind w:left="426" w:hanging="426"/>
        <w:rPr>
          <w:rFonts w:cs="Arial"/>
          <w:b/>
        </w:rPr>
      </w:pPr>
      <w:r w:rsidRPr="00A112D8">
        <w:rPr>
          <w:rFonts w:cs="Arial"/>
          <w:b/>
        </w:rPr>
        <w:t xml:space="preserve">Structure of the </w:t>
      </w:r>
      <w:r w:rsidR="005A5EA8">
        <w:rPr>
          <w:rFonts w:cs="Arial"/>
          <w:b/>
        </w:rPr>
        <w:t xml:space="preserve">thesis </w:t>
      </w:r>
      <w:r w:rsidRPr="00A112D8">
        <w:rPr>
          <w:rFonts w:cs="Arial"/>
          <w:b/>
        </w:rPr>
        <w:t>and table of contents</w:t>
      </w:r>
      <w:r w:rsidR="0099765D" w:rsidRPr="00A112D8">
        <w:rPr>
          <w:rStyle w:val="Sprotnaopomba-sklic"/>
          <w:rFonts w:cs="Arial"/>
          <w:b/>
        </w:rPr>
        <w:footnoteReference w:id="7"/>
      </w:r>
    </w:p>
    <w:p w14:paraId="19437775" w14:textId="77777777" w:rsidR="0099765D" w:rsidRPr="00A112D8" w:rsidRDefault="0099765D" w:rsidP="003931D5">
      <w:pPr>
        <w:tabs>
          <w:tab w:val="left" w:pos="6096"/>
        </w:tabs>
        <w:spacing w:after="0"/>
        <w:rPr>
          <w:rFonts w:cs="Arial"/>
          <w:b/>
        </w:rPr>
      </w:pPr>
    </w:p>
    <w:p w14:paraId="4C4A85BD" w14:textId="77777777" w:rsidR="0099765D" w:rsidRPr="00A112D8" w:rsidRDefault="0099765D" w:rsidP="0099765D">
      <w:pPr>
        <w:tabs>
          <w:tab w:val="left" w:pos="6096"/>
        </w:tabs>
        <w:spacing w:after="0"/>
        <w:ind w:left="426" w:hanging="426"/>
        <w:rPr>
          <w:rFonts w:cs="Arial"/>
          <w:b/>
        </w:rPr>
      </w:pPr>
    </w:p>
    <w:p w14:paraId="61F99360" w14:textId="788B6165" w:rsidR="0099765D" w:rsidRPr="00A112D8" w:rsidRDefault="00DE248D" w:rsidP="0099765D">
      <w:pPr>
        <w:pStyle w:val="Odstavekseznama"/>
        <w:numPr>
          <w:ilvl w:val="0"/>
          <w:numId w:val="23"/>
        </w:numPr>
        <w:tabs>
          <w:tab w:val="left" w:pos="6096"/>
        </w:tabs>
        <w:spacing w:after="0"/>
        <w:ind w:left="426" w:hanging="426"/>
        <w:rPr>
          <w:rFonts w:cs="Arial"/>
          <w:b/>
        </w:rPr>
      </w:pPr>
      <w:r w:rsidRPr="00A112D8">
        <w:rPr>
          <w:rFonts w:cs="Arial"/>
          <w:b/>
        </w:rPr>
        <w:t>Literature and sources</w:t>
      </w:r>
      <w:r w:rsidR="0099765D" w:rsidRPr="00A112D8">
        <w:rPr>
          <w:rStyle w:val="Sprotnaopomba-sklic"/>
          <w:rFonts w:cs="Arial"/>
          <w:b/>
        </w:rPr>
        <w:footnoteReference w:id="8"/>
      </w:r>
    </w:p>
    <w:p w14:paraId="3E97C369" w14:textId="77777777" w:rsidR="0099765D" w:rsidRPr="00A112D8" w:rsidRDefault="0099765D" w:rsidP="0099765D">
      <w:pPr>
        <w:tabs>
          <w:tab w:val="left" w:pos="6096"/>
        </w:tabs>
        <w:spacing w:after="0"/>
        <w:rPr>
          <w:rFonts w:cs="Arial"/>
          <w:bCs/>
        </w:rPr>
      </w:pPr>
    </w:p>
    <w:p w14:paraId="5F305E72" w14:textId="77777777" w:rsidR="0099765D" w:rsidRPr="00A112D8" w:rsidRDefault="0099765D" w:rsidP="0099765D">
      <w:pPr>
        <w:tabs>
          <w:tab w:val="left" w:pos="6096"/>
        </w:tabs>
        <w:spacing w:after="0" w:line="276" w:lineRule="auto"/>
        <w:rPr>
          <w:rFonts w:cs="Arial"/>
          <w:bCs/>
          <w:sz w:val="28"/>
          <w:szCs w:val="28"/>
        </w:rPr>
      </w:pPr>
    </w:p>
    <w:p w14:paraId="5DA42A4E" w14:textId="77777777" w:rsidR="0099765D" w:rsidRPr="00A112D8" w:rsidRDefault="0099765D" w:rsidP="0099765D">
      <w:pPr>
        <w:tabs>
          <w:tab w:val="left" w:pos="6096"/>
        </w:tabs>
        <w:spacing w:after="0" w:line="276" w:lineRule="auto"/>
        <w:rPr>
          <w:rFonts w:cs="Arial"/>
          <w:bCs/>
          <w:sz w:val="28"/>
          <w:szCs w:val="28"/>
        </w:rPr>
      </w:pPr>
    </w:p>
    <w:sectPr w:rsidR="0099765D" w:rsidRPr="00A112D8" w:rsidSect="00EF129E">
      <w:footerReference w:type="default" r:id="rId8"/>
      <w:pgSz w:w="11906" w:h="16838"/>
      <w:pgMar w:top="1418" w:right="1418" w:bottom="1418" w:left="1418" w:header="709" w:footer="709" w:gutter="0"/>
      <w:pgNumType w:fmt="lowerRoman"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28F47" w14:textId="77777777" w:rsidR="00EF129E" w:rsidRDefault="00EF129E" w:rsidP="00E25A68">
      <w:pPr>
        <w:spacing w:after="0" w:line="240" w:lineRule="auto"/>
      </w:pPr>
      <w:r>
        <w:separator/>
      </w:r>
    </w:p>
  </w:endnote>
  <w:endnote w:type="continuationSeparator" w:id="0">
    <w:p w14:paraId="73E97ED6" w14:textId="77777777" w:rsidR="00EF129E" w:rsidRDefault="00EF129E" w:rsidP="00E25A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0A379" w14:textId="6CFFBE66" w:rsidR="006F4C4F" w:rsidRDefault="006F4C4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32307" w14:textId="77777777" w:rsidR="00EF129E" w:rsidRDefault="00EF129E" w:rsidP="00E25A68">
      <w:pPr>
        <w:spacing w:after="0" w:line="240" w:lineRule="auto"/>
      </w:pPr>
      <w:r>
        <w:separator/>
      </w:r>
    </w:p>
  </w:footnote>
  <w:footnote w:type="continuationSeparator" w:id="0">
    <w:p w14:paraId="342EA74A" w14:textId="77777777" w:rsidR="00EF129E" w:rsidRDefault="00EF129E" w:rsidP="00E25A68">
      <w:pPr>
        <w:spacing w:after="0" w:line="240" w:lineRule="auto"/>
      </w:pPr>
      <w:r>
        <w:continuationSeparator/>
      </w:r>
    </w:p>
  </w:footnote>
  <w:footnote w:id="1">
    <w:p w14:paraId="7264B4FD" w14:textId="01442CF1" w:rsidR="003931D5" w:rsidRPr="00641B08" w:rsidRDefault="003931D5">
      <w:pPr>
        <w:pStyle w:val="Sprotnaopomba-besedilo"/>
        <w:rPr>
          <w:rFonts w:cs="Arial"/>
          <w:sz w:val="18"/>
          <w:szCs w:val="18"/>
          <w:lang w:val="sl-SI"/>
        </w:rPr>
      </w:pPr>
      <w:r w:rsidRPr="00641B08">
        <w:rPr>
          <w:rStyle w:val="Sprotnaopomba-sklic"/>
          <w:rFonts w:cs="Arial"/>
          <w:sz w:val="18"/>
          <w:szCs w:val="18"/>
        </w:rPr>
        <w:footnoteRef/>
      </w:r>
      <w:r w:rsidRPr="00641B08">
        <w:rPr>
          <w:rFonts w:cs="Arial"/>
          <w:sz w:val="18"/>
          <w:szCs w:val="18"/>
        </w:rPr>
        <w:t xml:space="preserve"> </w:t>
      </w:r>
      <w:proofErr w:type="spellStart"/>
      <w:r w:rsidR="00641B08" w:rsidRPr="00641B08">
        <w:rPr>
          <w:rFonts w:cs="Arial"/>
          <w:sz w:val="18"/>
          <w:szCs w:val="18"/>
          <w:lang w:val="sl-SI"/>
        </w:rPr>
        <w:t>The</w:t>
      </w:r>
      <w:proofErr w:type="spellEnd"/>
      <w:r w:rsidR="00641B08" w:rsidRPr="00641B08">
        <w:rPr>
          <w:rFonts w:cs="Arial"/>
          <w:sz w:val="18"/>
          <w:szCs w:val="18"/>
          <w:lang w:val="sl-SI"/>
        </w:rPr>
        <w:t xml:space="preserve"> </w:t>
      </w:r>
      <w:proofErr w:type="spellStart"/>
      <w:r w:rsidR="00641B08" w:rsidRPr="00641B08">
        <w:rPr>
          <w:rFonts w:cs="Arial"/>
          <w:sz w:val="18"/>
          <w:szCs w:val="18"/>
          <w:lang w:val="sl-SI"/>
        </w:rPr>
        <w:t>length</w:t>
      </w:r>
      <w:proofErr w:type="spellEnd"/>
      <w:r w:rsidR="00641B08" w:rsidRPr="00641B08">
        <w:rPr>
          <w:rFonts w:cs="Arial"/>
          <w:sz w:val="18"/>
          <w:szCs w:val="18"/>
          <w:lang w:val="sl-SI"/>
        </w:rPr>
        <w:t xml:space="preserve"> of </w:t>
      </w:r>
      <w:proofErr w:type="spellStart"/>
      <w:r w:rsidR="00641B08" w:rsidRPr="00641B08">
        <w:rPr>
          <w:rFonts w:cs="Arial"/>
          <w:sz w:val="18"/>
          <w:szCs w:val="18"/>
          <w:lang w:val="sl-SI"/>
        </w:rPr>
        <w:t>the</w:t>
      </w:r>
      <w:proofErr w:type="spellEnd"/>
      <w:r w:rsidR="00641B08" w:rsidRPr="00641B08">
        <w:rPr>
          <w:rFonts w:cs="Arial"/>
          <w:sz w:val="18"/>
          <w:szCs w:val="18"/>
          <w:lang w:val="sl-SI"/>
        </w:rPr>
        <w:t xml:space="preserve"> </w:t>
      </w:r>
      <w:proofErr w:type="spellStart"/>
      <w:r w:rsidR="00641B08" w:rsidRPr="00641B08">
        <w:rPr>
          <w:rFonts w:cs="Arial"/>
          <w:sz w:val="18"/>
          <w:szCs w:val="18"/>
          <w:lang w:val="sl-SI"/>
        </w:rPr>
        <w:t>disposition</w:t>
      </w:r>
      <w:proofErr w:type="spellEnd"/>
      <w:r w:rsidR="00641B08" w:rsidRPr="00641B08">
        <w:rPr>
          <w:rFonts w:cs="Arial"/>
          <w:sz w:val="18"/>
          <w:szCs w:val="18"/>
          <w:lang w:val="sl-SI"/>
        </w:rPr>
        <w:t xml:space="preserve"> (</w:t>
      </w:r>
      <w:proofErr w:type="spellStart"/>
      <w:r w:rsidR="00641B08" w:rsidRPr="00641B08">
        <w:rPr>
          <w:rFonts w:cs="Arial"/>
          <w:sz w:val="18"/>
          <w:szCs w:val="18"/>
          <w:lang w:val="sl-SI"/>
        </w:rPr>
        <w:t>excluding</w:t>
      </w:r>
      <w:proofErr w:type="spellEnd"/>
      <w:r w:rsidR="00641B08" w:rsidRPr="00641B08">
        <w:rPr>
          <w:rFonts w:cs="Arial"/>
          <w:sz w:val="18"/>
          <w:szCs w:val="18"/>
          <w:lang w:val="sl-SI"/>
        </w:rPr>
        <w:t xml:space="preserve"> </w:t>
      </w:r>
      <w:proofErr w:type="spellStart"/>
      <w:r w:rsidR="00641B08" w:rsidRPr="00641B08">
        <w:rPr>
          <w:rFonts w:cs="Arial"/>
          <w:sz w:val="18"/>
          <w:szCs w:val="18"/>
          <w:lang w:val="sl-SI"/>
        </w:rPr>
        <w:t>references</w:t>
      </w:r>
      <w:proofErr w:type="spellEnd"/>
      <w:r w:rsidR="00641B08" w:rsidRPr="00641B08">
        <w:rPr>
          <w:rFonts w:cs="Arial"/>
          <w:sz w:val="18"/>
          <w:szCs w:val="18"/>
          <w:lang w:val="sl-SI"/>
        </w:rPr>
        <w:t xml:space="preserve">) is up to 7 </w:t>
      </w:r>
      <w:proofErr w:type="spellStart"/>
      <w:r w:rsidR="00641B08" w:rsidRPr="00641B08">
        <w:rPr>
          <w:rFonts w:cs="Arial"/>
          <w:sz w:val="18"/>
          <w:szCs w:val="18"/>
          <w:lang w:val="sl-SI"/>
        </w:rPr>
        <w:t>pages</w:t>
      </w:r>
      <w:proofErr w:type="spellEnd"/>
      <w:r w:rsidR="00641B08" w:rsidRPr="00641B08">
        <w:rPr>
          <w:rFonts w:cs="Arial"/>
          <w:sz w:val="18"/>
          <w:szCs w:val="18"/>
          <w:lang w:val="sl-SI"/>
        </w:rPr>
        <w:t>.</w:t>
      </w:r>
    </w:p>
  </w:footnote>
  <w:footnote w:id="2">
    <w:p w14:paraId="014F361A" w14:textId="5360A18E" w:rsidR="003931D5" w:rsidRPr="00641B08" w:rsidRDefault="003931D5">
      <w:pPr>
        <w:pStyle w:val="Sprotnaopomba-besedilo"/>
        <w:rPr>
          <w:rFonts w:cs="Arial"/>
          <w:sz w:val="18"/>
          <w:szCs w:val="18"/>
          <w:lang w:val="sl-SI"/>
        </w:rPr>
      </w:pPr>
      <w:r w:rsidRPr="00641B08">
        <w:rPr>
          <w:rStyle w:val="Sprotnaopomba-sklic"/>
          <w:rFonts w:cs="Arial"/>
          <w:sz w:val="18"/>
          <w:szCs w:val="18"/>
        </w:rPr>
        <w:footnoteRef/>
      </w:r>
      <w:r w:rsidRPr="00641B08">
        <w:rPr>
          <w:rFonts w:cs="Arial"/>
          <w:sz w:val="18"/>
          <w:szCs w:val="18"/>
        </w:rPr>
        <w:t xml:space="preserve"> </w:t>
      </w:r>
      <w:proofErr w:type="spellStart"/>
      <w:r w:rsidR="00641B08" w:rsidRPr="00641B08">
        <w:rPr>
          <w:rFonts w:cs="Arial"/>
          <w:sz w:val="18"/>
          <w:szCs w:val="18"/>
          <w:lang w:val="sl-SI"/>
        </w:rPr>
        <w:t>The</w:t>
      </w:r>
      <w:proofErr w:type="spellEnd"/>
      <w:r w:rsidR="00641B08" w:rsidRPr="00641B08">
        <w:rPr>
          <w:rFonts w:cs="Arial"/>
          <w:sz w:val="18"/>
          <w:szCs w:val="18"/>
          <w:lang w:val="sl-SI"/>
        </w:rPr>
        <w:t xml:space="preserve"> title </w:t>
      </w:r>
      <w:proofErr w:type="spellStart"/>
      <w:r w:rsidR="00641B08" w:rsidRPr="00641B08">
        <w:rPr>
          <w:rFonts w:cs="Arial"/>
          <w:sz w:val="18"/>
          <w:szCs w:val="18"/>
          <w:lang w:val="sl-SI"/>
        </w:rPr>
        <w:t>can</w:t>
      </w:r>
      <w:proofErr w:type="spellEnd"/>
      <w:r w:rsidR="00641B08" w:rsidRPr="00641B08">
        <w:rPr>
          <w:rFonts w:cs="Arial"/>
          <w:sz w:val="18"/>
          <w:szCs w:val="18"/>
          <w:lang w:val="sl-SI"/>
        </w:rPr>
        <w:t xml:space="preserve"> be up to </w:t>
      </w:r>
      <w:proofErr w:type="spellStart"/>
      <w:r w:rsidR="00641B08" w:rsidRPr="00641B08">
        <w:rPr>
          <w:rFonts w:cs="Arial"/>
          <w:sz w:val="18"/>
          <w:szCs w:val="18"/>
          <w:lang w:val="sl-SI"/>
        </w:rPr>
        <w:t>nine</w:t>
      </w:r>
      <w:proofErr w:type="spellEnd"/>
      <w:r w:rsidR="00641B08" w:rsidRPr="00641B08">
        <w:rPr>
          <w:rFonts w:cs="Arial"/>
          <w:sz w:val="18"/>
          <w:szCs w:val="18"/>
          <w:lang w:val="sl-SI"/>
        </w:rPr>
        <w:t xml:space="preserve"> </w:t>
      </w:r>
      <w:proofErr w:type="spellStart"/>
      <w:r w:rsidR="00641B08" w:rsidRPr="00641B08">
        <w:rPr>
          <w:rFonts w:cs="Arial"/>
          <w:sz w:val="18"/>
          <w:szCs w:val="18"/>
          <w:lang w:val="sl-SI"/>
        </w:rPr>
        <w:t>words</w:t>
      </w:r>
      <w:proofErr w:type="spellEnd"/>
      <w:r w:rsidR="00641B08" w:rsidRPr="00641B08">
        <w:rPr>
          <w:rFonts w:cs="Arial"/>
          <w:sz w:val="18"/>
          <w:szCs w:val="18"/>
          <w:lang w:val="sl-SI"/>
        </w:rPr>
        <w:t>.</w:t>
      </w:r>
    </w:p>
  </w:footnote>
  <w:footnote w:id="3">
    <w:p w14:paraId="5FC1EAEF" w14:textId="0C90FC18" w:rsidR="003931D5" w:rsidRPr="003931D5" w:rsidRDefault="003931D5">
      <w:pPr>
        <w:pStyle w:val="Sprotnaopomba-besedilo"/>
        <w:rPr>
          <w:lang w:val="sl-SI"/>
        </w:rPr>
      </w:pPr>
      <w:r w:rsidRPr="00641B08">
        <w:rPr>
          <w:rStyle w:val="Sprotnaopomba-sklic"/>
          <w:rFonts w:cs="Arial"/>
          <w:sz w:val="18"/>
          <w:szCs w:val="18"/>
        </w:rPr>
        <w:footnoteRef/>
      </w:r>
      <w:r w:rsidRPr="00641B08">
        <w:rPr>
          <w:rFonts w:cs="Arial"/>
          <w:sz w:val="18"/>
          <w:szCs w:val="18"/>
        </w:rPr>
        <w:t xml:space="preserve"> </w:t>
      </w:r>
      <w:r w:rsidR="00641B08" w:rsidRPr="00641B08">
        <w:rPr>
          <w:rFonts w:cs="Arial"/>
          <w:sz w:val="18"/>
          <w:szCs w:val="18"/>
        </w:rPr>
        <w:t>E</w:t>
      </w:r>
      <w:r w:rsidRPr="00641B08">
        <w:rPr>
          <w:rFonts w:cs="Arial"/>
          <w:sz w:val="18"/>
          <w:szCs w:val="18"/>
        </w:rPr>
        <w:t>.</w:t>
      </w:r>
      <w:r w:rsidR="00641B08" w:rsidRPr="00641B08">
        <w:rPr>
          <w:rFonts w:cs="Arial"/>
          <w:sz w:val="18"/>
          <w:szCs w:val="18"/>
        </w:rPr>
        <w:t>g.</w:t>
      </w:r>
      <w:r w:rsidRPr="00641B08">
        <w:rPr>
          <w:rFonts w:cs="Arial"/>
          <w:sz w:val="18"/>
          <w:szCs w:val="18"/>
        </w:rPr>
        <w:t xml:space="preserve"> Mirko Pečarič</w:t>
      </w:r>
      <w:r w:rsidR="00A112D8">
        <w:rPr>
          <w:rFonts w:cs="Arial"/>
          <w:sz w:val="18"/>
          <w:szCs w:val="18"/>
        </w:rPr>
        <w:t>, Ph.D., Full Professor</w:t>
      </w:r>
    </w:p>
  </w:footnote>
  <w:footnote w:id="4">
    <w:p w14:paraId="7DF7EBF1" w14:textId="75C6FD72" w:rsidR="0099765D" w:rsidRPr="00FC752E" w:rsidRDefault="0099765D" w:rsidP="0099765D">
      <w:pPr>
        <w:pStyle w:val="Sprotnaopomba-besedilo"/>
        <w:rPr>
          <w:rFonts w:cs="Arial"/>
          <w:sz w:val="18"/>
          <w:szCs w:val="18"/>
        </w:rPr>
      </w:pPr>
      <w:r w:rsidRPr="00FC752E">
        <w:rPr>
          <w:rStyle w:val="Sprotnaopomba-sklic"/>
          <w:rFonts w:cs="Arial"/>
          <w:sz w:val="18"/>
          <w:szCs w:val="18"/>
        </w:rPr>
        <w:footnoteRef/>
      </w:r>
      <w:r w:rsidRPr="00FC752E">
        <w:rPr>
          <w:rFonts w:cs="Arial"/>
          <w:sz w:val="18"/>
          <w:szCs w:val="18"/>
        </w:rPr>
        <w:t xml:space="preserve"> </w:t>
      </w:r>
      <w:r w:rsidR="00641B08" w:rsidRPr="00641B08">
        <w:rPr>
          <w:rFonts w:cs="Arial"/>
          <w:sz w:val="18"/>
          <w:szCs w:val="18"/>
        </w:rPr>
        <w:t xml:space="preserve">See </w:t>
      </w:r>
      <w:proofErr w:type="spellStart"/>
      <w:r w:rsidR="00066D88">
        <w:rPr>
          <w:rFonts w:cs="Arial"/>
          <w:sz w:val="18"/>
          <w:szCs w:val="18"/>
        </w:rPr>
        <w:t>Guidlines</w:t>
      </w:r>
      <w:proofErr w:type="spellEnd"/>
      <w:r w:rsidR="00066D88" w:rsidRPr="00641B08">
        <w:rPr>
          <w:rFonts w:cs="Arial"/>
          <w:sz w:val="18"/>
          <w:szCs w:val="18"/>
        </w:rPr>
        <w:t xml:space="preserve"> </w:t>
      </w:r>
      <w:r w:rsidR="00641B08" w:rsidRPr="00641B08">
        <w:rPr>
          <w:rFonts w:cs="Arial"/>
          <w:sz w:val="18"/>
          <w:szCs w:val="18"/>
        </w:rPr>
        <w:t xml:space="preserve">for the Preparation of </w:t>
      </w:r>
      <w:r w:rsidR="00066D88">
        <w:rPr>
          <w:rFonts w:cs="Arial"/>
          <w:sz w:val="18"/>
          <w:szCs w:val="18"/>
        </w:rPr>
        <w:t>Layout</w:t>
      </w:r>
      <w:r w:rsidR="00066D88" w:rsidRPr="00641B08">
        <w:rPr>
          <w:rFonts w:cs="Arial"/>
          <w:sz w:val="18"/>
          <w:szCs w:val="18"/>
        </w:rPr>
        <w:t xml:space="preserve"> </w:t>
      </w:r>
      <w:r w:rsidR="00641B08" w:rsidRPr="00641B08">
        <w:rPr>
          <w:rFonts w:cs="Arial"/>
          <w:sz w:val="18"/>
          <w:szCs w:val="18"/>
        </w:rPr>
        <w:t xml:space="preserve">and Theses of the Faculty of </w:t>
      </w:r>
      <w:r w:rsidR="003079AA">
        <w:rPr>
          <w:rFonts w:cs="Arial"/>
          <w:sz w:val="18"/>
          <w:szCs w:val="18"/>
        </w:rPr>
        <w:t>Public Administration</w:t>
      </w:r>
      <w:r w:rsidR="00641B08" w:rsidRPr="00641B08">
        <w:rPr>
          <w:rFonts w:cs="Arial"/>
          <w:sz w:val="18"/>
          <w:szCs w:val="18"/>
        </w:rPr>
        <w:t>, chapter 1.2, pp. 4 and 5.</w:t>
      </w:r>
    </w:p>
  </w:footnote>
  <w:footnote w:id="5">
    <w:p w14:paraId="2B237530" w14:textId="05E62395" w:rsidR="0099765D" w:rsidRPr="00FC752E" w:rsidRDefault="0099765D" w:rsidP="0099765D">
      <w:pPr>
        <w:pStyle w:val="Sprotnaopomba-besedilo"/>
        <w:rPr>
          <w:rFonts w:cs="Arial"/>
          <w:sz w:val="18"/>
          <w:szCs w:val="18"/>
        </w:rPr>
      </w:pPr>
      <w:r w:rsidRPr="00FC752E">
        <w:rPr>
          <w:rStyle w:val="Sprotnaopomba-sklic"/>
          <w:rFonts w:cs="Arial"/>
          <w:sz w:val="18"/>
          <w:szCs w:val="18"/>
        </w:rPr>
        <w:footnoteRef/>
      </w:r>
      <w:r w:rsidRPr="00FC752E">
        <w:rPr>
          <w:rFonts w:cs="Arial"/>
          <w:sz w:val="18"/>
          <w:szCs w:val="18"/>
        </w:rPr>
        <w:t xml:space="preserve"> </w:t>
      </w:r>
      <w:r w:rsidR="00641B08" w:rsidRPr="00641B08">
        <w:rPr>
          <w:rFonts w:cs="Arial"/>
          <w:sz w:val="18"/>
          <w:szCs w:val="18"/>
        </w:rPr>
        <w:t xml:space="preserve">Hypotheses or research questions are </w:t>
      </w:r>
      <w:r w:rsidR="00D23A1A">
        <w:rPr>
          <w:rFonts w:cs="Arial"/>
          <w:sz w:val="18"/>
          <w:szCs w:val="18"/>
        </w:rPr>
        <w:t xml:space="preserve">mandatory </w:t>
      </w:r>
      <w:r w:rsidR="00641B08" w:rsidRPr="00641B08">
        <w:rPr>
          <w:rFonts w:cs="Arial"/>
          <w:sz w:val="18"/>
          <w:szCs w:val="18"/>
        </w:rPr>
        <w:t xml:space="preserve">for both </w:t>
      </w:r>
      <w:r w:rsidR="005A5EA8">
        <w:rPr>
          <w:rFonts w:cs="Arial"/>
          <w:sz w:val="18"/>
          <w:szCs w:val="18"/>
        </w:rPr>
        <w:t>B</w:t>
      </w:r>
      <w:r w:rsidR="00641B08" w:rsidRPr="00641B08">
        <w:rPr>
          <w:rFonts w:cs="Arial"/>
          <w:sz w:val="18"/>
          <w:szCs w:val="18"/>
        </w:rPr>
        <w:t xml:space="preserve">achelor's and </w:t>
      </w:r>
      <w:proofErr w:type="gramStart"/>
      <w:r w:rsidR="005A5EA8">
        <w:rPr>
          <w:rFonts w:cs="Arial"/>
          <w:sz w:val="18"/>
          <w:szCs w:val="18"/>
        </w:rPr>
        <w:t>M</w:t>
      </w:r>
      <w:r w:rsidR="00641B08" w:rsidRPr="00641B08">
        <w:rPr>
          <w:rFonts w:cs="Arial"/>
          <w:sz w:val="18"/>
          <w:szCs w:val="18"/>
        </w:rPr>
        <w:t>aster's</w:t>
      </w:r>
      <w:proofErr w:type="gramEnd"/>
      <w:r w:rsidR="00641B08" w:rsidRPr="00641B08">
        <w:rPr>
          <w:rFonts w:cs="Arial"/>
          <w:sz w:val="18"/>
          <w:szCs w:val="18"/>
        </w:rPr>
        <w:t xml:space="preserve"> theses, and for </w:t>
      </w:r>
      <w:r w:rsidR="005A5EA8">
        <w:rPr>
          <w:rFonts w:cs="Arial"/>
          <w:sz w:val="18"/>
          <w:szCs w:val="18"/>
        </w:rPr>
        <w:t>Ma</w:t>
      </w:r>
      <w:r w:rsidR="00641B08" w:rsidRPr="00641B08">
        <w:rPr>
          <w:rFonts w:cs="Arial"/>
          <w:sz w:val="18"/>
          <w:szCs w:val="18"/>
        </w:rPr>
        <w:t xml:space="preserve">ster's theses, at least one hypothesis or research question must have an international comparative context (the </w:t>
      </w:r>
      <w:r w:rsidR="005A5EA8">
        <w:rPr>
          <w:rFonts w:cs="Arial"/>
          <w:sz w:val="18"/>
          <w:szCs w:val="18"/>
        </w:rPr>
        <w:t>M</w:t>
      </w:r>
      <w:r w:rsidR="00641B08" w:rsidRPr="00641B08">
        <w:rPr>
          <w:rFonts w:cs="Arial"/>
          <w:sz w:val="18"/>
          <w:szCs w:val="18"/>
        </w:rPr>
        <w:t xml:space="preserve">aster's thesis also demonstrates international knowledge of the </w:t>
      </w:r>
      <w:r w:rsidR="00D23A1A">
        <w:rPr>
          <w:rFonts w:cs="Arial"/>
          <w:sz w:val="18"/>
          <w:szCs w:val="18"/>
        </w:rPr>
        <w:t xml:space="preserve">subject area </w:t>
      </w:r>
      <w:r w:rsidR="00641B08" w:rsidRPr="00641B08">
        <w:rPr>
          <w:rFonts w:cs="Arial"/>
          <w:sz w:val="18"/>
          <w:szCs w:val="18"/>
        </w:rPr>
        <w:t xml:space="preserve">or foreign regulations, theoretical developments, </w:t>
      </w:r>
      <w:r w:rsidR="00D23A1A">
        <w:rPr>
          <w:rFonts w:cs="Arial"/>
          <w:sz w:val="18"/>
          <w:szCs w:val="18"/>
        </w:rPr>
        <w:t>practis</w:t>
      </w:r>
      <w:r w:rsidR="00641B08" w:rsidRPr="00641B08">
        <w:rPr>
          <w:rFonts w:cs="Arial"/>
          <w:sz w:val="18"/>
          <w:szCs w:val="18"/>
        </w:rPr>
        <w:t xml:space="preserve">es, research, etc.). More complex research methods and/or </w:t>
      </w:r>
      <w:r w:rsidR="00D23A1A">
        <w:rPr>
          <w:rFonts w:cs="Arial"/>
          <w:sz w:val="18"/>
          <w:szCs w:val="18"/>
        </w:rPr>
        <w:t xml:space="preserve">multiple </w:t>
      </w:r>
      <w:r w:rsidR="00641B08" w:rsidRPr="00641B08">
        <w:rPr>
          <w:rFonts w:cs="Arial"/>
          <w:sz w:val="18"/>
          <w:szCs w:val="18"/>
        </w:rPr>
        <w:t xml:space="preserve">related research methods must be used in the </w:t>
      </w:r>
      <w:r w:rsidR="00D23A1A">
        <w:rPr>
          <w:rFonts w:cs="Arial"/>
          <w:sz w:val="18"/>
          <w:szCs w:val="18"/>
        </w:rPr>
        <w:t xml:space="preserve">writing </w:t>
      </w:r>
      <w:r w:rsidR="00641B08" w:rsidRPr="00641B08">
        <w:rPr>
          <w:rFonts w:cs="Arial"/>
          <w:sz w:val="18"/>
          <w:szCs w:val="18"/>
        </w:rPr>
        <w:t xml:space="preserve">of the thesis. </w:t>
      </w:r>
      <w:r w:rsidR="00D23A1A">
        <w:rPr>
          <w:rFonts w:cs="Arial"/>
          <w:sz w:val="18"/>
          <w:szCs w:val="18"/>
        </w:rPr>
        <w:t xml:space="preserve">See </w:t>
      </w:r>
      <w:proofErr w:type="spellStart"/>
      <w:r w:rsidR="00066D88">
        <w:rPr>
          <w:rFonts w:cs="Arial"/>
          <w:sz w:val="18"/>
          <w:szCs w:val="18"/>
        </w:rPr>
        <w:t>Guidline</w:t>
      </w:r>
      <w:r w:rsidR="00D23A1A">
        <w:rPr>
          <w:rFonts w:cs="Arial"/>
          <w:sz w:val="18"/>
          <w:szCs w:val="18"/>
        </w:rPr>
        <w:t>s</w:t>
      </w:r>
      <w:proofErr w:type="spellEnd"/>
      <w:r w:rsidR="00D23A1A">
        <w:rPr>
          <w:rFonts w:cs="Arial"/>
          <w:sz w:val="18"/>
          <w:szCs w:val="18"/>
        </w:rPr>
        <w:t xml:space="preserve"> for the </w:t>
      </w:r>
      <w:r w:rsidR="00D23A1A" w:rsidRPr="00641B08">
        <w:rPr>
          <w:rFonts w:cs="Arial"/>
          <w:sz w:val="18"/>
          <w:szCs w:val="18"/>
        </w:rPr>
        <w:t xml:space="preserve">Preparation of </w:t>
      </w:r>
      <w:r w:rsidR="00066D88">
        <w:rPr>
          <w:rFonts w:cs="Arial"/>
          <w:sz w:val="18"/>
          <w:szCs w:val="18"/>
        </w:rPr>
        <w:t>Layout</w:t>
      </w:r>
      <w:r w:rsidR="00066D88" w:rsidRPr="00641B08">
        <w:rPr>
          <w:rFonts w:cs="Arial"/>
          <w:sz w:val="18"/>
          <w:szCs w:val="18"/>
        </w:rPr>
        <w:t xml:space="preserve"> </w:t>
      </w:r>
      <w:r w:rsidR="00D23A1A" w:rsidRPr="00641B08">
        <w:rPr>
          <w:rFonts w:cs="Arial"/>
          <w:sz w:val="18"/>
          <w:szCs w:val="18"/>
        </w:rPr>
        <w:t xml:space="preserve">and Theses of the Faculty of </w:t>
      </w:r>
      <w:r w:rsidR="00D23A1A">
        <w:rPr>
          <w:rFonts w:cs="Arial"/>
          <w:sz w:val="18"/>
          <w:szCs w:val="18"/>
        </w:rPr>
        <w:t>Public Administration</w:t>
      </w:r>
      <w:r w:rsidR="00641B08" w:rsidRPr="00641B08">
        <w:rPr>
          <w:rFonts w:cs="Arial"/>
          <w:sz w:val="18"/>
          <w:szCs w:val="18"/>
        </w:rPr>
        <w:t>, sections 1.3 and 1.4, pp. 5 and 6.</w:t>
      </w:r>
    </w:p>
  </w:footnote>
  <w:footnote w:id="6">
    <w:p w14:paraId="0A537700" w14:textId="24A4DBDD" w:rsidR="0099765D" w:rsidRPr="00FC752E" w:rsidRDefault="0099765D" w:rsidP="0099765D">
      <w:pPr>
        <w:pStyle w:val="Sprotnaopomba-besedilo"/>
        <w:rPr>
          <w:rFonts w:cs="Arial"/>
          <w:sz w:val="18"/>
          <w:szCs w:val="18"/>
        </w:rPr>
      </w:pPr>
      <w:r w:rsidRPr="00FC752E">
        <w:rPr>
          <w:rStyle w:val="Sprotnaopomba-sklic"/>
          <w:rFonts w:cs="Arial"/>
          <w:sz w:val="18"/>
          <w:szCs w:val="18"/>
        </w:rPr>
        <w:footnoteRef/>
      </w:r>
      <w:r w:rsidRPr="00FC752E">
        <w:rPr>
          <w:rFonts w:cs="Arial"/>
          <w:sz w:val="18"/>
          <w:szCs w:val="18"/>
        </w:rPr>
        <w:t xml:space="preserve"> </w:t>
      </w:r>
      <w:r w:rsidR="00066D88" w:rsidRPr="00641B08">
        <w:rPr>
          <w:rFonts w:cs="Arial"/>
          <w:sz w:val="18"/>
          <w:szCs w:val="18"/>
        </w:rPr>
        <w:t xml:space="preserve">See </w:t>
      </w:r>
      <w:proofErr w:type="spellStart"/>
      <w:r w:rsidR="00066D88">
        <w:rPr>
          <w:rFonts w:cs="Arial"/>
          <w:sz w:val="18"/>
          <w:szCs w:val="18"/>
        </w:rPr>
        <w:t>Guidlines</w:t>
      </w:r>
      <w:proofErr w:type="spellEnd"/>
      <w:r w:rsidR="00066D88" w:rsidRPr="00641B08">
        <w:rPr>
          <w:rFonts w:cs="Arial"/>
          <w:sz w:val="18"/>
          <w:szCs w:val="18"/>
        </w:rPr>
        <w:t xml:space="preserve"> for the Preparation of </w:t>
      </w:r>
      <w:r w:rsidR="00066D88">
        <w:rPr>
          <w:rFonts w:cs="Arial"/>
          <w:sz w:val="18"/>
          <w:szCs w:val="18"/>
        </w:rPr>
        <w:t>Layout</w:t>
      </w:r>
      <w:r w:rsidR="00066D88" w:rsidRPr="00641B08">
        <w:rPr>
          <w:rFonts w:cs="Arial"/>
          <w:sz w:val="18"/>
          <w:szCs w:val="18"/>
        </w:rPr>
        <w:t xml:space="preserve"> and Theses of the Faculty of </w:t>
      </w:r>
      <w:r w:rsidR="00066D88">
        <w:rPr>
          <w:rFonts w:cs="Arial"/>
          <w:sz w:val="18"/>
          <w:szCs w:val="18"/>
        </w:rPr>
        <w:t>Public Administration</w:t>
      </w:r>
      <w:r w:rsidR="00641B08" w:rsidRPr="00641B08">
        <w:rPr>
          <w:rFonts w:cs="Arial"/>
          <w:sz w:val="18"/>
          <w:szCs w:val="18"/>
        </w:rPr>
        <w:t>, chapter 1.5, p. 10.</w:t>
      </w:r>
    </w:p>
  </w:footnote>
  <w:footnote w:id="7">
    <w:p w14:paraId="3F08F632" w14:textId="4BE4FE0A" w:rsidR="0099765D" w:rsidRPr="00FC752E" w:rsidRDefault="0099765D" w:rsidP="0099765D">
      <w:pPr>
        <w:pStyle w:val="Sprotnaopomba-besedilo"/>
        <w:rPr>
          <w:rFonts w:cs="Arial"/>
          <w:sz w:val="18"/>
          <w:szCs w:val="18"/>
        </w:rPr>
      </w:pPr>
      <w:r w:rsidRPr="00FC752E">
        <w:rPr>
          <w:rStyle w:val="Sprotnaopomba-sklic"/>
          <w:rFonts w:cs="Arial"/>
          <w:sz w:val="18"/>
          <w:szCs w:val="18"/>
        </w:rPr>
        <w:footnoteRef/>
      </w:r>
      <w:r w:rsidRPr="00FC752E">
        <w:rPr>
          <w:rFonts w:cs="Arial"/>
          <w:sz w:val="18"/>
          <w:szCs w:val="18"/>
        </w:rPr>
        <w:t xml:space="preserve"> </w:t>
      </w:r>
      <w:r w:rsidR="00D23A1A">
        <w:rPr>
          <w:rFonts w:cs="Arial"/>
          <w:sz w:val="18"/>
          <w:szCs w:val="18"/>
        </w:rPr>
        <w:t>The headings of the c</w:t>
      </w:r>
      <w:r w:rsidR="00641B08" w:rsidRPr="00641B08">
        <w:rPr>
          <w:rFonts w:cs="Arial"/>
          <w:sz w:val="18"/>
          <w:szCs w:val="18"/>
        </w:rPr>
        <w:t>hapter</w:t>
      </w:r>
      <w:r w:rsidR="00D23A1A">
        <w:rPr>
          <w:rFonts w:cs="Arial"/>
          <w:sz w:val="18"/>
          <w:szCs w:val="18"/>
        </w:rPr>
        <w:t>s</w:t>
      </w:r>
      <w:r w:rsidR="00641B08" w:rsidRPr="00641B08">
        <w:rPr>
          <w:rFonts w:cs="Arial"/>
          <w:sz w:val="18"/>
          <w:szCs w:val="18"/>
        </w:rPr>
        <w:t xml:space="preserve"> and sub-chapter</w:t>
      </w:r>
      <w:r w:rsidR="00D23A1A">
        <w:rPr>
          <w:rFonts w:cs="Arial"/>
          <w:sz w:val="18"/>
          <w:szCs w:val="18"/>
        </w:rPr>
        <w:t>s</w:t>
      </w:r>
      <w:r w:rsidR="00641B08" w:rsidRPr="00641B08">
        <w:rPr>
          <w:rFonts w:cs="Arial"/>
          <w:sz w:val="18"/>
          <w:szCs w:val="18"/>
        </w:rPr>
        <w:t xml:space="preserve"> should clearly indicate the topic of the </w:t>
      </w:r>
      <w:r w:rsidR="00D23A1A">
        <w:rPr>
          <w:rFonts w:cs="Arial"/>
          <w:sz w:val="18"/>
          <w:szCs w:val="18"/>
        </w:rPr>
        <w:t>Bachelor</w:t>
      </w:r>
      <w:r w:rsidR="00D23A1A" w:rsidRPr="00641B08">
        <w:rPr>
          <w:rFonts w:cs="Arial"/>
          <w:sz w:val="18"/>
          <w:szCs w:val="18"/>
        </w:rPr>
        <w:t>'s</w:t>
      </w:r>
      <w:r w:rsidR="00D23A1A">
        <w:rPr>
          <w:rFonts w:cs="Arial"/>
          <w:sz w:val="18"/>
          <w:szCs w:val="18"/>
        </w:rPr>
        <w:t xml:space="preserve"> </w:t>
      </w:r>
      <w:r w:rsidR="00641B08" w:rsidRPr="00641B08">
        <w:rPr>
          <w:rFonts w:cs="Arial"/>
          <w:sz w:val="18"/>
          <w:szCs w:val="18"/>
        </w:rPr>
        <w:t xml:space="preserve">or </w:t>
      </w:r>
      <w:proofErr w:type="gramStart"/>
      <w:r w:rsidR="00D23A1A">
        <w:rPr>
          <w:rFonts w:cs="Arial"/>
          <w:sz w:val="18"/>
          <w:szCs w:val="18"/>
        </w:rPr>
        <w:t>M</w:t>
      </w:r>
      <w:r w:rsidR="00641B08" w:rsidRPr="00641B08">
        <w:rPr>
          <w:rFonts w:cs="Arial"/>
          <w:sz w:val="18"/>
          <w:szCs w:val="18"/>
        </w:rPr>
        <w:t>aster's</w:t>
      </w:r>
      <w:proofErr w:type="gramEnd"/>
      <w:r w:rsidR="00641B08" w:rsidRPr="00641B08">
        <w:rPr>
          <w:rFonts w:cs="Arial"/>
          <w:sz w:val="18"/>
          <w:szCs w:val="18"/>
        </w:rPr>
        <w:t xml:space="preserve"> thesis, </w:t>
      </w:r>
      <w:r w:rsidR="00D23A1A" w:rsidRPr="00D23A1A">
        <w:rPr>
          <w:rFonts w:cs="Arial"/>
          <w:sz w:val="18"/>
          <w:szCs w:val="18"/>
        </w:rPr>
        <w:t>so that the outline recognises the thematic structure of the thesis. A short and clear statement of the intended content should be made for each chapter</w:t>
      </w:r>
      <w:r w:rsidR="00641B08" w:rsidRPr="00641B08">
        <w:rPr>
          <w:rFonts w:cs="Arial"/>
          <w:sz w:val="18"/>
          <w:szCs w:val="18"/>
        </w:rPr>
        <w:t>.</w:t>
      </w:r>
      <w:r w:rsidR="00066D88">
        <w:rPr>
          <w:rFonts w:cs="Arial"/>
          <w:sz w:val="18"/>
          <w:szCs w:val="18"/>
        </w:rPr>
        <w:t xml:space="preserve"> </w:t>
      </w:r>
      <w:r w:rsidR="00066D88" w:rsidRPr="00641B08">
        <w:rPr>
          <w:rFonts w:cs="Arial"/>
          <w:sz w:val="18"/>
          <w:szCs w:val="18"/>
        </w:rPr>
        <w:t xml:space="preserve">See </w:t>
      </w:r>
      <w:proofErr w:type="spellStart"/>
      <w:r w:rsidR="00066D88">
        <w:rPr>
          <w:rFonts w:cs="Arial"/>
          <w:sz w:val="18"/>
          <w:szCs w:val="18"/>
        </w:rPr>
        <w:t>Guidlines</w:t>
      </w:r>
      <w:proofErr w:type="spellEnd"/>
      <w:r w:rsidR="00066D88" w:rsidRPr="00641B08">
        <w:rPr>
          <w:rFonts w:cs="Arial"/>
          <w:sz w:val="18"/>
          <w:szCs w:val="18"/>
        </w:rPr>
        <w:t xml:space="preserve"> for the Preparation of </w:t>
      </w:r>
      <w:r w:rsidR="00066D88">
        <w:rPr>
          <w:rFonts w:cs="Arial"/>
          <w:sz w:val="18"/>
          <w:szCs w:val="18"/>
        </w:rPr>
        <w:t>Layout</w:t>
      </w:r>
      <w:r w:rsidR="00066D88" w:rsidRPr="00641B08">
        <w:rPr>
          <w:rFonts w:cs="Arial"/>
          <w:sz w:val="18"/>
          <w:szCs w:val="18"/>
        </w:rPr>
        <w:t xml:space="preserve"> and Theses of the Faculty of </w:t>
      </w:r>
      <w:r w:rsidR="00066D88">
        <w:rPr>
          <w:rFonts w:cs="Arial"/>
          <w:sz w:val="18"/>
          <w:szCs w:val="18"/>
        </w:rPr>
        <w:t>Public Administration</w:t>
      </w:r>
      <w:r w:rsidR="00641B08" w:rsidRPr="00641B08">
        <w:rPr>
          <w:rFonts w:cs="Arial"/>
          <w:sz w:val="18"/>
          <w:szCs w:val="18"/>
        </w:rPr>
        <w:t>, section 1.6, p. 10.</w:t>
      </w:r>
    </w:p>
  </w:footnote>
  <w:footnote w:id="8">
    <w:p w14:paraId="55D9A2AC" w14:textId="26C8DA17" w:rsidR="0099765D" w:rsidRPr="00FC752E" w:rsidRDefault="0099765D" w:rsidP="0099765D">
      <w:pPr>
        <w:pStyle w:val="Sprotnaopomba-besedilo"/>
        <w:rPr>
          <w:rFonts w:cs="Arial"/>
          <w:sz w:val="18"/>
          <w:szCs w:val="18"/>
        </w:rPr>
      </w:pPr>
      <w:r w:rsidRPr="00FC752E">
        <w:rPr>
          <w:rStyle w:val="Sprotnaopomba-sklic"/>
          <w:rFonts w:cs="Arial"/>
          <w:sz w:val="18"/>
          <w:szCs w:val="18"/>
        </w:rPr>
        <w:footnoteRef/>
      </w:r>
      <w:r w:rsidRPr="00FC752E">
        <w:rPr>
          <w:rFonts w:cs="Arial"/>
          <w:sz w:val="18"/>
          <w:szCs w:val="18"/>
        </w:rPr>
        <w:t xml:space="preserve"> </w:t>
      </w:r>
      <w:r w:rsidR="00641B08" w:rsidRPr="00641B08">
        <w:rPr>
          <w:rFonts w:cs="Arial"/>
          <w:sz w:val="18"/>
          <w:szCs w:val="18"/>
        </w:rPr>
        <w:t xml:space="preserve">In the case of a thesis, the list must </w:t>
      </w:r>
      <w:r w:rsidR="00D23A1A">
        <w:rPr>
          <w:rFonts w:cs="Arial"/>
          <w:sz w:val="18"/>
          <w:szCs w:val="18"/>
        </w:rPr>
        <w:t xml:space="preserve">comprise </w:t>
      </w:r>
      <w:r w:rsidR="00641B08" w:rsidRPr="00641B08">
        <w:rPr>
          <w:rFonts w:cs="Arial"/>
          <w:sz w:val="18"/>
          <w:szCs w:val="18"/>
        </w:rPr>
        <w:t xml:space="preserve">at least 10 units, of which at least 5 units must be literature (books, articles), and at least 2 units must be in a foreign language. In the case of a </w:t>
      </w:r>
      <w:proofErr w:type="gramStart"/>
      <w:r w:rsidR="00641B08" w:rsidRPr="00641B08">
        <w:rPr>
          <w:rFonts w:cs="Arial"/>
          <w:sz w:val="18"/>
          <w:szCs w:val="18"/>
        </w:rPr>
        <w:t>Master's</w:t>
      </w:r>
      <w:proofErr w:type="gramEnd"/>
      <w:r w:rsidR="00641B08" w:rsidRPr="00641B08">
        <w:rPr>
          <w:rFonts w:cs="Arial"/>
          <w:sz w:val="18"/>
          <w:szCs w:val="18"/>
        </w:rPr>
        <w:t xml:space="preserve"> thesis, the list of literature and sources </w:t>
      </w:r>
      <w:r w:rsidR="00D23A1A">
        <w:rPr>
          <w:rFonts w:cs="Arial"/>
          <w:sz w:val="18"/>
          <w:szCs w:val="18"/>
        </w:rPr>
        <w:t xml:space="preserve">must </w:t>
      </w:r>
      <w:r w:rsidR="00641B08" w:rsidRPr="00641B08">
        <w:rPr>
          <w:rFonts w:cs="Arial"/>
          <w:sz w:val="18"/>
          <w:szCs w:val="18"/>
        </w:rPr>
        <w:t xml:space="preserve">comprise at least 20 units, of which at least 10 units must be literature (books, articles) and at least 4 units must be in a foreign language. The criteria for the selection of literature and </w:t>
      </w:r>
      <w:r w:rsidR="00D23A1A" w:rsidRPr="00D23A1A">
        <w:rPr>
          <w:rFonts w:cs="Arial"/>
          <w:sz w:val="18"/>
          <w:szCs w:val="18"/>
        </w:rPr>
        <w:t xml:space="preserve">the citation method are set out in </w:t>
      </w:r>
      <w:proofErr w:type="spellStart"/>
      <w:r w:rsidR="00066D88">
        <w:rPr>
          <w:rFonts w:cs="Arial"/>
          <w:sz w:val="18"/>
          <w:szCs w:val="18"/>
        </w:rPr>
        <w:t>Guidlines</w:t>
      </w:r>
      <w:proofErr w:type="spellEnd"/>
      <w:r w:rsidR="00066D88" w:rsidRPr="00641B08">
        <w:rPr>
          <w:rFonts w:cs="Arial"/>
          <w:sz w:val="18"/>
          <w:szCs w:val="18"/>
        </w:rPr>
        <w:t xml:space="preserve"> for the Preparation of </w:t>
      </w:r>
      <w:r w:rsidR="00066D88">
        <w:rPr>
          <w:rFonts w:cs="Arial"/>
          <w:sz w:val="18"/>
          <w:szCs w:val="18"/>
        </w:rPr>
        <w:t>Layout</w:t>
      </w:r>
      <w:r w:rsidR="00066D88" w:rsidRPr="00641B08">
        <w:rPr>
          <w:rFonts w:cs="Arial"/>
          <w:sz w:val="18"/>
          <w:szCs w:val="18"/>
        </w:rPr>
        <w:t xml:space="preserve"> and Theses of the Faculty of </w:t>
      </w:r>
      <w:r w:rsidR="00066D88">
        <w:rPr>
          <w:rFonts w:cs="Arial"/>
          <w:sz w:val="18"/>
          <w:szCs w:val="18"/>
        </w:rPr>
        <w:t>Public Administration</w:t>
      </w:r>
      <w:r w:rsidR="00641B08" w:rsidRPr="00641B08">
        <w:rPr>
          <w:rFonts w:cs="Arial"/>
          <w:sz w:val="18"/>
          <w:szCs w:val="18"/>
        </w:rPr>
        <w:t>, pp. 21-3</w:t>
      </w:r>
      <w:r w:rsidR="00F122EC">
        <w:rPr>
          <w:rFonts w:cs="Arial"/>
          <w:sz w:val="18"/>
          <w:szCs w:val="18"/>
        </w:rPr>
        <w:t>1</w:t>
      </w:r>
      <w:r w:rsidR="00641B08" w:rsidRPr="00641B08">
        <w:rPr>
          <w:rFonts w:cs="Arial"/>
          <w:sz w:val="18"/>
          <w:szCs w:val="18"/>
        </w:rPr>
        <w:t>.</w:t>
      </w:r>
      <w:r w:rsidRPr="00FC752E">
        <w:rPr>
          <w:rFonts w:cs="Arial"/>
          <w:sz w:val="18"/>
          <w:szCs w:val="18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8.25pt;height:8.25pt;visibility:visible" o:bullet="t">
        <v:imagedata r:id="rId1" o:title=""/>
      </v:shape>
    </w:pict>
  </w:numPicBullet>
  <w:abstractNum w:abstractNumId="0" w15:restartNumberingAfterBreak="0">
    <w:nsid w:val="032E188C"/>
    <w:multiLevelType w:val="hybridMultilevel"/>
    <w:tmpl w:val="F4F87D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3443C"/>
    <w:multiLevelType w:val="hybridMultilevel"/>
    <w:tmpl w:val="8E861B48"/>
    <w:lvl w:ilvl="0" w:tplc="18ACE136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A696F"/>
    <w:multiLevelType w:val="hybridMultilevel"/>
    <w:tmpl w:val="308E0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27D3D"/>
    <w:multiLevelType w:val="hybridMultilevel"/>
    <w:tmpl w:val="AD201F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27D68"/>
    <w:multiLevelType w:val="hybridMultilevel"/>
    <w:tmpl w:val="A79EC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84D4A"/>
    <w:multiLevelType w:val="hybridMultilevel"/>
    <w:tmpl w:val="93883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83508"/>
    <w:multiLevelType w:val="hybridMultilevel"/>
    <w:tmpl w:val="51C69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B4202"/>
    <w:multiLevelType w:val="hybridMultilevel"/>
    <w:tmpl w:val="1988B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A00D7"/>
    <w:multiLevelType w:val="hybridMultilevel"/>
    <w:tmpl w:val="6BE0F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F6EA4"/>
    <w:multiLevelType w:val="hybridMultilevel"/>
    <w:tmpl w:val="9ABE17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9D3A5E"/>
    <w:multiLevelType w:val="hybridMultilevel"/>
    <w:tmpl w:val="C4B27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CE71A9"/>
    <w:multiLevelType w:val="hybridMultilevel"/>
    <w:tmpl w:val="5F7C7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95775"/>
    <w:multiLevelType w:val="hybridMultilevel"/>
    <w:tmpl w:val="D3C81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002B08"/>
    <w:multiLevelType w:val="hybridMultilevel"/>
    <w:tmpl w:val="07C0D2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27DE4"/>
    <w:multiLevelType w:val="multilevel"/>
    <w:tmpl w:val="CF069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1625391"/>
    <w:multiLevelType w:val="multilevel"/>
    <w:tmpl w:val="870C7BBE"/>
    <w:lvl w:ilvl="0">
      <w:start w:val="1"/>
      <w:numFmt w:val="decimal"/>
      <w:pStyle w:val="Naslov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2043ABB"/>
    <w:multiLevelType w:val="hybridMultilevel"/>
    <w:tmpl w:val="344A5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E54668"/>
    <w:multiLevelType w:val="hybridMultilevel"/>
    <w:tmpl w:val="C50E4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0C6A20"/>
    <w:multiLevelType w:val="hybridMultilevel"/>
    <w:tmpl w:val="A474A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B81CE4"/>
    <w:multiLevelType w:val="hybridMultilevel"/>
    <w:tmpl w:val="015471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B63028"/>
    <w:multiLevelType w:val="hybridMultilevel"/>
    <w:tmpl w:val="4A60DA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E0A00"/>
    <w:multiLevelType w:val="multilevel"/>
    <w:tmpl w:val="F64435A8"/>
    <w:styleLink w:val="CurrentList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CF34100"/>
    <w:multiLevelType w:val="hybridMultilevel"/>
    <w:tmpl w:val="A67C6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1224761">
    <w:abstractNumId w:val="15"/>
  </w:num>
  <w:num w:numId="2" w16cid:durableId="1349256773">
    <w:abstractNumId w:val="21"/>
  </w:num>
  <w:num w:numId="3" w16cid:durableId="1468746518">
    <w:abstractNumId w:val="14"/>
  </w:num>
  <w:num w:numId="4" w16cid:durableId="913784785">
    <w:abstractNumId w:val="22"/>
  </w:num>
  <w:num w:numId="5" w16cid:durableId="112142070">
    <w:abstractNumId w:val="20"/>
  </w:num>
  <w:num w:numId="6" w16cid:durableId="1138457653">
    <w:abstractNumId w:val="16"/>
  </w:num>
  <w:num w:numId="7" w16cid:durableId="82143811">
    <w:abstractNumId w:val="19"/>
  </w:num>
  <w:num w:numId="8" w16cid:durableId="1390182148">
    <w:abstractNumId w:val="6"/>
  </w:num>
  <w:num w:numId="9" w16cid:durableId="324743016">
    <w:abstractNumId w:val="18"/>
  </w:num>
  <w:num w:numId="10" w16cid:durableId="924613310">
    <w:abstractNumId w:val="5"/>
  </w:num>
  <w:num w:numId="11" w16cid:durableId="1781409511">
    <w:abstractNumId w:val="7"/>
  </w:num>
  <w:num w:numId="12" w16cid:durableId="551817323">
    <w:abstractNumId w:val="2"/>
  </w:num>
  <w:num w:numId="13" w16cid:durableId="847140943">
    <w:abstractNumId w:val="4"/>
  </w:num>
  <w:num w:numId="14" w16cid:durableId="399985509">
    <w:abstractNumId w:val="11"/>
  </w:num>
  <w:num w:numId="15" w16cid:durableId="2091465949">
    <w:abstractNumId w:val="8"/>
  </w:num>
  <w:num w:numId="16" w16cid:durableId="1603494955">
    <w:abstractNumId w:val="3"/>
  </w:num>
  <w:num w:numId="17" w16cid:durableId="1647977319">
    <w:abstractNumId w:val="17"/>
  </w:num>
  <w:num w:numId="18" w16cid:durableId="731465834">
    <w:abstractNumId w:val="13"/>
  </w:num>
  <w:num w:numId="19" w16cid:durableId="1564103405">
    <w:abstractNumId w:val="1"/>
  </w:num>
  <w:num w:numId="20" w16cid:durableId="1256591274">
    <w:abstractNumId w:val="10"/>
  </w:num>
  <w:num w:numId="21" w16cid:durableId="897863613">
    <w:abstractNumId w:val="12"/>
  </w:num>
  <w:num w:numId="22" w16cid:durableId="1286040949">
    <w:abstractNumId w:val="0"/>
  </w:num>
  <w:num w:numId="23" w16cid:durableId="15078623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MLIwNTE1NTExNzZW0lEKTi0uzszPAykwqgUAM7uVlCwAAAA="/>
  </w:docVars>
  <w:rsids>
    <w:rsidRoot w:val="004C7A98"/>
    <w:rsid w:val="00007CC5"/>
    <w:rsid w:val="00012970"/>
    <w:rsid w:val="00016ACF"/>
    <w:rsid w:val="00020BBA"/>
    <w:rsid w:val="00023574"/>
    <w:rsid w:val="00026092"/>
    <w:rsid w:val="000324B8"/>
    <w:rsid w:val="00041605"/>
    <w:rsid w:val="000459C6"/>
    <w:rsid w:val="00047393"/>
    <w:rsid w:val="00051871"/>
    <w:rsid w:val="000619A6"/>
    <w:rsid w:val="000657CF"/>
    <w:rsid w:val="00066D88"/>
    <w:rsid w:val="00067697"/>
    <w:rsid w:val="000678C3"/>
    <w:rsid w:val="000710B7"/>
    <w:rsid w:val="00073032"/>
    <w:rsid w:val="00082FBF"/>
    <w:rsid w:val="000939CB"/>
    <w:rsid w:val="000A0BFE"/>
    <w:rsid w:val="000A6A2C"/>
    <w:rsid w:val="000A733E"/>
    <w:rsid w:val="000A7712"/>
    <w:rsid w:val="000B741D"/>
    <w:rsid w:val="000C0435"/>
    <w:rsid w:val="000C3D02"/>
    <w:rsid w:val="000C579D"/>
    <w:rsid w:val="000C62D1"/>
    <w:rsid w:val="000D108B"/>
    <w:rsid w:val="000D311C"/>
    <w:rsid w:val="000E0AE8"/>
    <w:rsid w:val="000E1235"/>
    <w:rsid w:val="000E2901"/>
    <w:rsid w:val="000E3DD8"/>
    <w:rsid w:val="000F4669"/>
    <w:rsid w:val="001011B8"/>
    <w:rsid w:val="00106A71"/>
    <w:rsid w:val="00106D44"/>
    <w:rsid w:val="0010770E"/>
    <w:rsid w:val="00110163"/>
    <w:rsid w:val="00112ED0"/>
    <w:rsid w:val="0011664C"/>
    <w:rsid w:val="00117AFC"/>
    <w:rsid w:val="00123890"/>
    <w:rsid w:val="00127409"/>
    <w:rsid w:val="00130065"/>
    <w:rsid w:val="00133BA2"/>
    <w:rsid w:val="00147C5B"/>
    <w:rsid w:val="001508DA"/>
    <w:rsid w:val="00152306"/>
    <w:rsid w:val="00160E2E"/>
    <w:rsid w:val="001626D1"/>
    <w:rsid w:val="0016376F"/>
    <w:rsid w:val="00163DB3"/>
    <w:rsid w:val="00164C54"/>
    <w:rsid w:val="001657C7"/>
    <w:rsid w:val="00174AC3"/>
    <w:rsid w:val="00174E58"/>
    <w:rsid w:val="00180983"/>
    <w:rsid w:val="0018737D"/>
    <w:rsid w:val="00194125"/>
    <w:rsid w:val="00197BA4"/>
    <w:rsid w:val="001A5226"/>
    <w:rsid w:val="001B43BD"/>
    <w:rsid w:val="001B58AE"/>
    <w:rsid w:val="001C0CA1"/>
    <w:rsid w:val="001C12D4"/>
    <w:rsid w:val="001C1382"/>
    <w:rsid w:val="001C3967"/>
    <w:rsid w:val="001C44D1"/>
    <w:rsid w:val="001C48B5"/>
    <w:rsid w:val="001C5B3F"/>
    <w:rsid w:val="001D019E"/>
    <w:rsid w:val="001D0D00"/>
    <w:rsid w:val="001D0E35"/>
    <w:rsid w:val="001D5E5C"/>
    <w:rsid w:val="001D656B"/>
    <w:rsid w:val="001E0278"/>
    <w:rsid w:val="001E352D"/>
    <w:rsid w:val="001E4A1F"/>
    <w:rsid w:val="001E659E"/>
    <w:rsid w:val="001F1BF9"/>
    <w:rsid w:val="001F5813"/>
    <w:rsid w:val="001F5B2C"/>
    <w:rsid w:val="00200DEA"/>
    <w:rsid w:val="002011FA"/>
    <w:rsid w:val="0020126F"/>
    <w:rsid w:val="00202994"/>
    <w:rsid w:val="0020476A"/>
    <w:rsid w:val="00204F7D"/>
    <w:rsid w:val="00206C8A"/>
    <w:rsid w:val="00207D5D"/>
    <w:rsid w:val="002152FA"/>
    <w:rsid w:val="00221780"/>
    <w:rsid w:val="00223AB2"/>
    <w:rsid w:val="00226696"/>
    <w:rsid w:val="00227AD9"/>
    <w:rsid w:val="002334CE"/>
    <w:rsid w:val="002365CA"/>
    <w:rsid w:val="00237F71"/>
    <w:rsid w:val="00240591"/>
    <w:rsid w:val="002415A5"/>
    <w:rsid w:val="00242732"/>
    <w:rsid w:val="00242DB9"/>
    <w:rsid w:val="0025476E"/>
    <w:rsid w:val="002621C9"/>
    <w:rsid w:val="002728F6"/>
    <w:rsid w:val="00274D17"/>
    <w:rsid w:val="00277ED5"/>
    <w:rsid w:val="002808AC"/>
    <w:rsid w:val="002854F9"/>
    <w:rsid w:val="00294985"/>
    <w:rsid w:val="00294F45"/>
    <w:rsid w:val="002A56B8"/>
    <w:rsid w:val="002A6AE6"/>
    <w:rsid w:val="002A6E8A"/>
    <w:rsid w:val="002B10DD"/>
    <w:rsid w:val="002B1D37"/>
    <w:rsid w:val="002B2666"/>
    <w:rsid w:val="002C3804"/>
    <w:rsid w:val="002C6143"/>
    <w:rsid w:val="002C6C81"/>
    <w:rsid w:val="002D0A0C"/>
    <w:rsid w:val="002D481A"/>
    <w:rsid w:val="002D4D28"/>
    <w:rsid w:val="002D515A"/>
    <w:rsid w:val="002E12D3"/>
    <w:rsid w:val="002F18BC"/>
    <w:rsid w:val="002F3045"/>
    <w:rsid w:val="002F69BC"/>
    <w:rsid w:val="002F7638"/>
    <w:rsid w:val="002F7E05"/>
    <w:rsid w:val="00300F52"/>
    <w:rsid w:val="00302CD7"/>
    <w:rsid w:val="003046CE"/>
    <w:rsid w:val="00305922"/>
    <w:rsid w:val="003079AA"/>
    <w:rsid w:val="00312F4C"/>
    <w:rsid w:val="00324501"/>
    <w:rsid w:val="003273E4"/>
    <w:rsid w:val="003274B0"/>
    <w:rsid w:val="00327C62"/>
    <w:rsid w:val="00331960"/>
    <w:rsid w:val="00335382"/>
    <w:rsid w:val="00351300"/>
    <w:rsid w:val="00351FBE"/>
    <w:rsid w:val="003539BE"/>
    <w:rsid w:val="00355C29"/>
    <w:rsid w:val="0036082A"/>
    <w:rsid w:val="00370F26"/>
    <w:rsid w:val="0037450C"/>
    <w:rsid w:val="003745B8"/>
    <w:rsid w:val="00380275"/>
    <w:rsid w:val="00380CD3"/>
    <w:rsid w:val="00390B15"/>
    <w:rsid w:val="00392E7A"/>
    <w:rsid w:val="003931D5"/>
    <w:rsid w:val="00394A70"/>
    <w:rsid w:val="00396ECB"/>
    <w:rsid w:val="0039701F"/>
    <w:rsid w:val="003975B8"/>
    <w:rsid w:val="003A32D1"/>
    <w:rsid w:val="003A56F9"/>
    <w:rsid w:val="003A67CF"/>
    <w:rsid w:val="003A6804"/>
    <w:rsid w:val="003B0AAB"/>
    <w:rsid w:val="003B130A"/>
    <w:rsid w:val="003B1325"/>
    <w:rsid w:val="003B1D13"/>
    <w:rsid w:val="003B27DE"/>
    <w:rsid w:val="003B5E4B"/>
    <w:rsid w:val="003C1ABF"/>
    <w:rsid w:val="003C39DB"/>
    <w:rsid w:val="003C5126"/>
    <w:rsid w:val="003D2645"/>
    <w:rsid w:val="003D66C9"/>
    <w:rsid w:val="003D6B36"/>
    <w:rsid w:val="003D6C95"/>
    <w:rsid w:val="003E0680"/>
    <w:rsid w:val="003E2355"/>
    <w:rsid w:val="003E6277"/>
    <w:rsid w:val="003E7A3D"/>
    <w:rsid w:val="003F24B9"/>
    <w:rsid w:val="003F291C"/>
    <w:rsid w:val="003F3FA1"/>
    <w:rsid w:val="00400F67"/>
    <w:rsid w:val="00402710"/>
    <w:rsid w:val="004031DD"/>
    <w:rsid w:val="0040644D"/>
    <w:rsid w:val="00411E64"/>
    <w:rsid w:val="00411FE0"/>
    <w:rsid w:val="00412E57"/>
    <w:rsid w:val="00415021"/>
    <w:rsid w:val="004215B2"/>
    <w:rsid w:val="004360A4"/>
    <w:rsid w:val="004459AD"/>
    <w:rsid w:val="004522CD"/>
    <w:rsid w:val="004523B0"/>
    <w:rsid w:val="00452C41"/>
    <w:rsid w:val="00452FFF"/>
    <w:rsid w:val="004541E2"/>
    <w:rsid w:val="004564B5"/>
    <w:rsid w:val="00457F68"/>
    <w:rsid w:val="00461A26"/>
    <w:rsid w:val="004702AE"/>
    <w:rsid w:val="004706E6"/>
    <w:rsid w:val="004735D8"/>
    <w:rsid w:val="00481C66"/>
    <w:rsid w:val="00483CFF"/>
    <w:rsid w:val="00485A7B"/>
    <w:rsid w:val="00493644"/>
    <w:rsid w:val="004B2713"/>
    <w:rsid w:val="004C227C"/>
    <w:rsid w:val="004C4066"/>
    <w:rsid w:val="004C7361"/>
    <w:rsid w:val="004C7A98"/>
    <w:rsid w:val="004D2B03"/>
    <w:rsid w:val="004D67B0"/>
    <w:rsid w:val="004E7BA7"/>
    <w:rsid w:val="004F0FF4"/>
    <w:rsid w:val="004F58F2"/>
    <w:rsid w:val="00500B8C"/>
    <w:rsid w:val="00506C19"/>
    <w:rsid w:val="00511DD6"/>
    <w:rsid w:val="00511EB2"/>
    <w:rsid w:val="00513547"/>
    <w:rsid w:val="00513DFA"/>
    <w:rsid w:val="00513E7B"/>
    <w:rsid w:val="005154A2"/>
    <w:rsid w:val="005177F3"/>
    <w:rsid w:val="00525552"/>
    <w:rsid w:val="00532D4E"/>
    <w:rsid w:val="0053545C"/>
    <w:rsid w:val="005377D1"/>
    <w:rsid w:val="00537A60"/>
    <w:rsid w:val="005432A4"/>
    <w:rsid w:val="00547695"/>
    <w:rsid w:val="0055715F"/>
    <w:rsid w:val="005572EB"/>
    <w:rsid w:val="00557D51"/>
    <w:rsid w:val="00564961"/>
    <w:rsid w:val="00571959"/>
    <w:rsid w:val="00572C75"/>
    <w:rsid w:val="00576FA7"/>
    <w:rsid w:val="00582BD7"/>
    <w:rsid w:val="0058312B"/>
    <w:rsid w:val="00591A01"/>
    <w:rsid w:val="005955C0"/>
    <w:rsid w:val="00597F2B"/>
    <w:rsid w:val="005A5EA8"/>
    <w:rsid w:val="005A7DA9"/>
    <w:rsid w:val="005B1531"/>
    <w:rsid w:val="005B260D"/>
    <w:rsid w:val="005B4492"/>
    <w:rsid w:val="005B7613"/>
    <w:rsid w:val="005C0D84"/>
    <w:rsid w:val="005C1269"/>
    <w:rsid w:val="005C29AB"/>
    <w:rsid w:val="005C2EDF"/>
    <w:rsid w:val="005D182F"/>
    <w:rsid w:val="005D1CF3"/>
    <w:rsid w:val="005D6423"/>
    <w:rsid w:val="005F7D1C"/>
    <w:rsid w:val="006003DF"/>
    <w:rsid w:val="00601426"/>
    <w:rsid w:val="0060218A"/>
    <w:rsid w:val="00603A66"/>
    <w:rsid w:val="0060466B"/>
    <w:rsid w:val="00613EE0"/>
    <w:rsid w:val="00617248"/>
    <w:rsid w:val="00620ED1"/>
    <w:rsid w:val="006212F7"/>
    <w:rsid w:val="00622F47"/>
    <w:rsid w:val="00623DF4"/>
    <w:rsid w:val="00625C3E"/>
    <w:rsid w:val="00634774"/>
    <w:rsid w:val="00634D2C"/>
    <w:rsid w:val="006377FC"/>
    <w:rsid w:val="00640DF4"/>
    <w:rsid w:val="00641B08"/>
    <w:rsid w:val="0064244A"/>
    <w:rsid w:val="00643299"/>
    <w:rsid w:val="00651B5A"/>
    <w:rsid w:val="00654C8C"/>
    <w:rsid w:val="006654F5"/>
    <w:rsid w:val="006720E9"/>
    <w:rsid w:val="006745D4"/>
    <w:rsid w:val="00675164"/>
    <w:rsid w:val="00675EB7"/>
    <w:rsid w:val="00680769"/>
    <w:rsid w:val="00682959"/>
    <w:rsid w:val="00686144"/>
    <w:rsid w:val="00690736"/>
    <w:rsid w:val="00690F8B"/>
    <w:rsid w:val="006938E7"/>
    <w:rsid w:val="00694E6A"/>
    <w:rsid w:val="00697004"/>
    <w:rsid w:val="006A2894"/>
    <w:rsid w:val="006A7258"/>
    <w:rsid w:val="006B0203"/>
    <w:rsid w:val="006B5864"/>
    <w:rsid w:val="006C14FC"/>
    <w:rsid w:val="006C1BFD"/>
    <w:rsid w:val="006C48DA"/>
    <w:rsid w:val="006C4AC7"/>
    <w:rsid w:val="006C7904"/>
    <w:rsid w:val="006D1D48"/>
    <w:rsid w:val="006D4CB1"/>
    <w:rsid w:val="006D5EEA"/>
    <w:rsid w:val="006E1464"/>
    <w:rsid w:val="006E3CB2"/>
    <w:rsid w:val="006E45D6"/>
    <w:rsid w:val="006E7B79"/>
    <w:rsid w:val="006F1EB3"/>
    <w:rsid w:val="006F2390"/>
    <w:rsid w:val="006F4C4F"/>
    <w:rsid w:val="006F6C0B"/>
    <w:rsid w:val="00700E21"/>
    <w:rsid w:val="0070426C"/>
    <w:rsid w:val="007064CD"/>
    <w:rsid w:val="00707C6B"/>
    <w:rsid w:val="007170C5"/>
    <w:rsid w:val="0072187E"/>
    <w:rsid w:val="00721E7F"/>
    <w:rsid w:val="00722EDB"/>
    <w:rsid w:val="007270E4"/>
    <w:rsid w:val="00730DA3"/>
    <w:rsid w:val="007311FE"/>
    <w:rsid w:val="007326DD"/>
    <w:rsid w:val="00734969"/>
    <w:rsid w:val="00737DCF"/>
    <w:rsid w:val="007412E0"/>
    <w:rsid w:val="00742C40"/>
    <w:rsid w:val="00745537"/>
    <w:rsid w:val="0075068D"/>
    <w:rsid w:val="00751FA0"/>
    <w:rsid w:val="007573D1"/>
    <w:rsid w:val="007671C2"/>
    <w:rsid w:val="007769BC"/>
    <w:rsid w:val="00776C0E"/>
    <w:rsid w:val="00777460"/>
    <w:rsid w:val="007774FA"/>
    <w:rsid w:val="00782411"/>
    <w:rsid w:val="00783454"/>
    <w:rsid w:val="007850A8"/>
    <w:rsid w:val="00787858"/>
    <w:rsid w:val="007A02ED"/>
    <w:rsid w:val="007A34F7"/>
    <w:rsid w:val="007A3B93"/>
    <w:rsid w:val="007A3F4B"/>
    <w:rsid w:val="007A635D"/>
    <w:rsid w:val="007A72B6"/>
    <w:rsid w:val="007B037B"/>
    <w:rsid w:val="007B2B55"/>
    <w:rsid w:val="007B3C62"/>
    <w:rsid w:val="007B69E3"/>
    <w:rsid w:val="007C0763"/>
    <w:rsid w:val="007D4FAB"/>
    <w:rsid w:val="007D554A"/>
    <w:rsid w:val="007D787C"/>
    <w:rsid w:val="007E14AC"/>
    <w:rsid w:val="007E49D2"/>
    <w:rsid w:val="007E5BD6"/>
    <w:rsid w:val="007E7352"/>
    <w:rsid w:val="007F0F6B"/>
    <w:rsid w:val="007F4510"/>
    <w:rsid w:val="007F64AD"/>
    <w:rsid w:val="00802786"/>
    <w:rsid w:val="00805B8D"/>
    <w:rsid w:val="008064DE"/>
    <w:rsid w:val="00815462"/>
    <w:rsid w:val="00820AF0"/>
    <w:rsid w:val="008213C3"/>
    <w:rsid w:val="0082640E"/>
    <w:rsid w:val="008310C0"/>
    <w:rsid w:val="00833238"/>
    <w:rsid w:val="0083510A"/>
    <w:rsid w:val="0083685C"/>
    <w:rsid w:val="008411CB"/>
    <w:rsid w:val="00843E5F"/>
    <w:rsid w:val="00844CE3"/>
    <w:rsid w:val="00845064"/>
    <w:rsid w:val="00850E13"/>
    <w:rsid w:val="00850EF1"/>
    <w:rsid w:val="008647B7"/>
    <w:rsid w:val="00865106"/>
    <w:rsid w:val="00865CB4"/>
    <w:rsid w:val="00871BF8"/>
    <w:rsid w:val="00877792"/>
    <w:rsid w:val="008803C9"/>
    <w:rsid w:val="0088175B"/>
    <w:rsid w:val="00881854"/>
    <w:rsid w:val="00885494"/>
    <w:rsid w:val="008874CE"/>
    <w:rsid w:val="00891A5D"/>
    <w:rsid w:val="00892E93"/>
    <w:rsid w:val="00897A6E"/>
    <w:rsid w:val="008A1491"/>
    <w:rsid w:val="008A1DCE"/>
    <w:rsid w:val="008A5B84"/>
    <w:rsid w:val="008A6E1D"/>
    <w:rsid w:val="008B458D"/>
    <w:rsid w:val="008B4C6A"/>
    <w:rsid w:val="008C2ECB"/>
    <w:rsid w:val="008C3356"/>
    <w:rsid w:val="008C5568"/>
    <w:rsid w:val="008C6A02"/>
    <w:rsid w:val="008C72BF"/>
    <w:rsid w:val="008D0915"/>
    <w:rsid w:val="008D109D"/>
    <w:rsid w:val="008D16C8"/>
    <w:rsid w:val="008D3C00"/>
    <w:rsid w:val="008E11E7"/>
    <w:rsid w:val="008E24B8"/>
    <w:rsid w:val="008E7606"/>
    <w:rsid w:val="008F4EF9"/>
    <w:rsid w:val="008F5EBF"/>
    <w:rsid w:val="008F5F6E"/>
    <w:rsid w:val="0090014D"/>
    <w:rsid w:val="00901518"/>
    <w:rsid w:val="00901BF3"/>
    <w:rsid w:val="00916299"/>
    <w:rsid w:val="00917318"/>
    <w:rsid w:val="0092016E"/>
    <w:rsid w:val="00921CF6"/>
    <w:rsid w:val="0092300E"/>
    <w:rsid w:val="00932D98"/>
    <w:rsid w:val="0093337F"/>
    <w:rsid w:val="00940D6E"/>
    <w:rsid w:val="009410E1"/>
    <w:rsid w:val="009446A4"/>
    <w:rsid w:val="00944A77"/>
    <w:rsid w:val="00945953"/>
    <w:rsid w:val="00945CB7"/>
    <w:rsid w:val="0095037B"/>
    <w:rsid w:val="009618B8"/>
    <w:rsid w:val="009648CB"/>
    <w:rsid w:val="00966827"/>
    <w:rsid w:val="0097323E"/>
    <w:rsid w:val="00982423"/>
    <w:rsid w:val="00986751"/>
    <w:rsid w:val="0099191E"/>
    <w:rsid w:val="0099196C"/>
    <w:rsid w:val="00993AF1"/>
    <w:rsid w:val="0099573C"/>
    <w:rsid w:val="0099694A"/>
    <w:rsid w:val="0099765D"/>
    <w:rsid w:val="009A3FC4"/>
    <w:rsid w:val="009A4B4F"/>
    <w:rsid w:val="009A59EE"/>
    <w:rsid w:val="009A5A9B"/>
    <w:rsid w:val="009A5E78"/>
    <w:rsid w:val="009B4141"/>
    <w:rsid w:val="009B500F"/>
    <w:rsid w:val="009C22C0"/>
    <w:rsid w:val="009C69FD"/>
    <w:rsid w:val="009D2332"/>
    <w:rsid w:val="009D2873"/>
    <w:rsid w:val="009D311D"/>
    <w:rsid w:val="009D4C6E"/>
    <w:rsid w:val="009D4E1C"/>
    <w:rsid w:val="009D5DED"/>
    <w:rsid w:val="009D69DE"/>
    <w:rsid w:val="009E3157"/>
    <w:rsid w:val="009E3901"/>
    <w:rsid w:val="009E4126"/>
    <w:rsid w:val="009E6506"/>
    <w:rsid w:val="009E783F"/>
    <w:rsid w:val="00A00FD2"/>
    <w:rsid w:val="00A112D8"/>
    <w:rsid w:val="00A119F6"/>
    <w:rsid w:val="00A13001"/>
    <w:rsid w:val="00A15E54"/>
    <w:rsid w:val="00A16517"/>
    <w:rsid w:val="00A16F2A"/>
    <w:rsid w:val="00A23B0D"/>
    <w:rsid w:val="00A36566"/>
    <w:rsid w:val="00A44715"/>
    <w:rsid w:val="00A44D7F"/>
    <w:rsid w:val="00A45B1B"/>
    <w:rsid w:val="00A52A8B"/>
    <w:rsid w:val="00A52AAC"/>
    <w:rsid w:val="00A53E2B"/>
    <w:rsid w:val="00A55D37"/>
    <w:rsid w:val="00A62BA8"/>
    <w:rsid w:val="00A6578A"/>
    <w:rsid w:val="00A72AC9"/>
    <w:rsid w:val="00A75617"/>
    <w:rsid w:val="00A770E7"/>
    <w:rsid w:val="00A809AC"/>
    <w:rsid w:val="00A8464E"/>
    <w:rsid w:val="00A84713"/>
    <w:rsid w:val="00A864FF"/>
    <w:rsid w:val="00A9014B"/>
    <w:rsid w:val="00A91B33"/>
    <w:rsid w:val="00A921F0"/>
    <w:rsid w:val="00A97BBA"/>
    <w:rsid w:val="00AA188A"/>
    <w:rsid w:val="00AA649B"/>
    <w:rsid w:val="00AB0A50"/>
    <w:rsid w:val="00AB0EDC"/>
    <w:rsid w:val="00AB38B1"/>
    <w:rsid w:val="00AC2E4F"/>
    <w:rsid w:val="00AD3333"/>
    <w:rsid w:val="00AD5867"/>
    <w:rsid w:val="00AD7003"/>
    <w:rsid w:val="00AD7732"/>
    <w:rsid w:val="00AD7E22"/>
    <w:rsid w:val="00AE1E2B"/>
    <w:rsid w:val="00AE3897"/>
    <w:rsid w:val="00AF001E"/>
    <w:rsid w:val="00AF162C"/>
    <w:rsid w:val="00AF4D09"/>
    <w:rsid w:val="00B01D52"/>
    <w:rsid w:val="00B01FE4"/>
    <w:rsid w:val="00B10C05"/>
    <w:rsid w:val="00B214E8"/>
    <w:rsid w:val="00B2330E"/>
    <w:rsid w:val="00B362C5"/>
    <w:rsid w:val="00B3710C"/>
    <w:rsid w:val="00B37D18"/>
    <w:rsid w:val="00B44345"/>
    <w:rsid w:val="00B46BB9"/>
    <w:rsid w:val="00B51EB0"/>
    <w:rsid w:val="00B52C1A"/>
    <w:rsid w:val="00B62247"/>
    <w:rsid w:val="00B62BAA"/>
    <w:rsid w:val="00B65FAB"/>
    <w:rsid w:val="00B76A77"/>
    <w:rsid w:val="00B86DE7"/>
    <w:rsid w:val="00B9113E"/>
    <w:rsid w:val="00B91650"/>
    <w:rsid w:val="00B92A32"/>
    <w:rsid w:val="00BA4E73"/>
    <w:rsid w:val="00BB2B74"/>
    <w:rsid w:val="00BB2CC6"/>
    <w:rsid w:val="00BB4272"/>
    <w:rsid w:val="00BB528A"/>
    <w:rsid w:val="00BC1304"/>
    <w:rsid w:val="00BC449B"/>
    <w:rsid w:val="00BC533A"/>
    <w:rsid w:val="00BC6187"/>
    <w:rsid w:val="00BD18AA"/>
    <w:rsid w:val="00BE0382"/>
    <w:rsid w:val="00BE4E4F"/>
    <w:rsid w:val="00BE6462"/>
    <w:rsid w:val="00BE64FA"/>
    <w:rsid w:val="00BE7E94"/>
    <w:rsid w:val="00BF39EA"/>
    <w:rsid w:val="00BF7792"/>
    <w:rsid w:val="00C01690"/>
    <w:rsid w:val="00C05B1E"/>
    <w:rsid w:val="00C06A6C"/>
    <w:rsid w:val="00C06C9A"/>
    <w:rsid w:val="00C11082"/>
    <w:rsid w:val="00C11F25"/>
    <w:rsid w:val="00C1496C"/>
    <w:rsid w:val="00C21A93"/>
    <w:rsid w:val="00C25773"/>
    <w:rsid w:val="00C257E1"/>
    <w:rsid w:val="00C308F3"/>
    <w:rsid w:val="00C35558"/>
    <w:rsid w:val="00C36920"/>
    <w:rsid w:val="00C43377"/>
    <w:rsid w:val="00C43A6B"/>
    <w:rsid w:val="00C44E79"/>
    <w:rsid w:val="00C5235D"/>
    <w:rsid w:val="00C526F3"/>
    <w:rsid w:val="00C54110"/>
    <w:rsid w:val="00C56E76"/>
    <w:rsid w:val="00C602AA"/>
    <w:rsid w:val="00C71398"/>
    <w:rsid w:val="00C747F5"/>
    <w:rsid w:val="00C76159"/>
    <w:rsid w:val="00C765D0"/>
    <w:rsid w:val="00C84389"/>
    <w:rsid w:val="00C90BB7"/>
    <w:rsid w:val="00CA1EA8"/>
    <w:rsid w:val="00CA4C6C"/>
    <w:rsid w:val="00CA61A9"/>
    <w:rsid w:val="00CA7FF0"/>
    <w:rsid w:val="00CB5436"/>
    <w:rsid w:val="00CB6B03"/>
    <w:rsid w:val="00CC2C7D"/>
    <w:rsid w:val="00CC2EBB"/>
    <w:rsid w:val="00CD080F"/>
    <w:rsid w:val="00CD22BA"/>
    <w:rsid w:val="00CD4537"/>
    <w:rsid w:val="00CE7FA8"/>
    <w:rsid w:val="00CF2871"/>
    <w:rsid w:val="00CF2E3A"/>
    <w:rsid w:val="00D114E2"/>
    <w:rsid w:val="00D1594B"/>
    <w:rsid w:val="00D201CA"/>
    <w:rsid w:val="00D23A1A"/>
    <w:rsid w:val="00D258CC"/>
    <w:rsid w:val="00D3113D"/>
    <w:rsid w:val="00D407EA"/>
    <w:rsid w:val="00D43DF2"/>
    <w:rsid w:val="00D47777"/>
    <w:rsid w:val="00D51C97"/>
    <w:rsid w:val="00D53F53"/>
    <w:rsid w:val="00D61591"/>
    <w:rsid w:val="00D64510"/>
    <w:rsid w:val="00D64D8A"/>
    <w:rsid w:val="00D65B1C"/>
    <w:rsid w:val="00D7091A"/>
    <w:rsid w:val="00D735A0"/>
    <w:rsid w:val="00D74F1C"/>
    <w:rsid w:val="00D758CD"/>
    <w:rsid w:val="00D75F29"/>
    <w:rsid w:val="00D83834"/>
    <w:rsid w:val="00D95F2A"/>
    <w:rsid w:val="00D96944"/>
    <w:rsid w:val="00D96C8D"/>
    <w:rsid w:val="00D971BA"/>
    <w:rsid w:val="00DA1B6E"/>
    <w:rsid w:val="00DB4058"/>
    <w:rsid w:val="00DB767D"/>
    <w:rsid w:val="00DC07ED"/>
    <w:rsid w:val="00DC34B4"/>
    <w:rsid w:val="00DC496B"/>
    <w:rsid w:val="00DD005D"/>
    <w:rsid w:val="00DD15A6"/>
    <w:rsid w:val="00DD2BA1"/>
    <w:rsid w:val="00DD48AE"/>
    <w:rsid w:val="00DD4E53"/>
    <w:rsid w:val="00DD5F78"/>
    <w:rsid w:val="00DE0267"/>
    <w:rsid w:val="00DE248D"/>
    <w:rsid w:val="00DE4C64"/>
    <w:rsid w:val="00DE4D0A"/>
    <w:rsid w:val="00DE5C39"/>
    <w:rsid w:val="00DE7133"/>
    <w:rsid w:val="00DE7F55"/>
    <w:rsid w:val="00DF0BB6"/>
    <w:rsid w:val="00DF1A20"/>
    <w:rsid w:val="00DF3E1A"/>
    <w:rsid w:val="00DF45E6"/>
    <w:rsid w:val="00DF5604"/>
    <w:rsid w:val="00DF735A"/>
    <w:rsid w:val="00E00830"/>
    <w:rsid w:val="00E047B5"/>
    <w:rsid w:val="00E06D52"/>
    <w:rsid w:val="00E074FD"/>
    <w:rsid w:val="00E13B43"/>
    <w:rsid w:val="00E1427A"/>
    <w:rsid w:val="00E214EE"/>
    <w:rsid w:val="00E22079"/>
    <w:rsid w:val="00E24572"/>
    <w:rsid w:val="00E25A68"/>
    <w:rsid w:val="00E35B7C"/>
    <w:rsid w:val="00E36C4C"/>
    <w:rsid w:val="00E37C08"/>
    <w:rsid w:val="00E456FC"/>
    <w:rsid w:val="00E47425"/>
    <w:rsid w:val="00E47777"/>
    <w:rsid w:val="00E600CA"/>
    <w:rsid w:val="00E6160A"/>
    <w:rsid w:val="00E70016"/>
    <w:rsid w:val="00E741AE"/>
    <w:rsid w:val="00E76FA3"/>
    <w:rsid w:val="00E81A43"/>
    <w:rsid w:val="00E82093"/>
    <w:rsid w:val="00E82C1A"/>
    <w:rsid w:val="00E85F74"/>
    <w:rsid w:val="00E864F1"/>
    <w:rsid w:val="00E867B2"/>
    <w:rsid w:val="00E86A27"/>
    <w:rsid w:val="00E872D8"/>
    <w:rsid w:val="00E91F10"/>
    <w:rsid w:val="00EA0242"/>
    <w:rsid w:val="00EA26C8"/>
    <w:rsid w:val="00EA42B1"/>
    <w:rsid w:val="00EA626E"/>
    <w:rsid w:val="00EA6A13"/>
    <w:rsid w:val="00EA6E83"/>
    <w:rsid w:val="00EB275A"/>
    <w:rsid w:val="00EC316B"/>
    <w:rsid w:val="00EC3B5F"/>
    <w:rsid w:val="00EC4194"/>
    <w:rsid w:val="00EC6E3F"/>
    <w:rsid w:val="00EC7FB5"/>
    <w:rsid w:val="00ED0397"/>
    <w:rsid w:val="00ED1247"/>
    <w:rsid w:val="00ED304C"/>
    <w:rsid w:val="00ED31F1"/>
    <w:rsid w:val="00ED4CFD"/>
    <w:rsid w:val="00EE124F"/>
    <w:rsid w:val="00EE3A39"/>
    <w:rsid w:val="00EF129E"/>
    <w:rsid w:val="00EF2C97"/>
    <w:rsid w:val="00EF4D5A"/>
    <w:rsid w:val="00EF7A34"/>
    <w:rsid w:val="00F01FB5"/>
    <w:rsid w:val="00F122EC"/>
    <w:rsid w:val="00F14AD8"/>
    <w:rsid w:val="00F17F54"/>
    <w:rsid w:val="00F21EDA"/>
    <w:rsid w:val="00F24E45"/>
    <w:rsid w:val="00F24EC0"/>
    <w:rsid w:val="00F349B1"/>
    <w:rsid w:val="00F350AD"/>
    <w:rsid w:val="00F36F34"/>
    <w:rsid w:val="00F53AF2"/>
    <w:rsid w:val="00F61335"/>
    <w:rsid w:val="00F6225C"/>
    <w:rsid w:val="00F63244"/>
    <w:rsid w:val="00F74D37"/>
    <w:rsid w:val="00F768DD"/>
    <w:rsid w:val="00F77D26"/>
    <w:rsid w:val="00F85B4F"/>
    <w:rsid w:val="00F904D0"/>
    <w:rsid w:val="00FA4AA2"/>
    <w:rsid w:val="00FA4FBF"/>
    <w:rsid w:val="00FB2B7F"/>
    <w:rsid w:val="00FB3956"/>
    <w:rsid w:val="00FB4B65"/>
    <w:rsid w:val="00FB6A88"/>
    <w:rsid w:val="00FB7EBB"/>
    <w:rsid w:val="00FC0754"/>
    <w:rsid w:val="00FC2E3C"/>
    <w:rsid w:val="00FC5EA7"/>
    <w:rsid w:val="00FD2B3F"/>
    <w:rsid w:val="00FD3BFB"/>
    <w:rsid w:val="00FD4DFF"/>
    <w:rsid w:val="00FE009E"/>
    <w:rsid w:val="00FE1A7A"/>
    <w:rsid w:val="00FE5E13"/>
    <w:rsid w:val="00FF1363"/>
    <w:rsid w:val="00FF5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0A1C2FF"/>
  <w15:docId w15:val="{97AA2D44-9CEB-4168-B927-F8F9EF6AB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sl-SI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9D2873"/>
    <w:pPr>
      <w:spacing w:after="240" w:line="288" w:lineRule="auto"/>
      <w:jc w:val="both"/>
    </w:pPr>
    <w:rPr>
      <w:rFonts w:ascii="Arial" w:hAnsi="Arial"/>
      <w:kern w:val="0"/>
      <w:lang w:val="en-GB"/>
      <w14:ligatures w14:val="none"/>
    </w:rPr>
  </w:style>
  <w:style w:type="paragraph" w:styleId="Naslov1">
    <w:name w:val="heading 1"/>
    <w:aliases w:val="POGLAVJE"/>
    <w:basedOn w:val="Navaden"/>
    <w:next w:val="Navaden"/>
    <w:link w:val="Naslov1Znak"/>
    <w:autoRedefine/>
    <w:uiPriority w:val="9"/>
    <w:qFormat/>
    <w:rsid w:val="00EE3A39"/>
    <w:pPr>
      <w:keepNext/>
      <w:keepLines/>
      <w:numPr>
        <w:numId w:val="1"/>
      </w:numPr>
      <w:spacing w:before="440" w:after="440" w:line="240" w:lineRule="auto"/>
      <w:outlineLvl w:val="0"/>
    </w:pPr>
    <w:rPr>
      <w:rFonts w:eastAsiaTheme="majorEastAsia" w:cstheme="majorBidi"/>
      <w:b/>
      <w:color w:val="000000" w:themeColor="text1"/>
      <w:kern w:val="2"/>
      <w:sz w:val="32"/>
      <w:szCs w:val="32"/>
      <w14:ligatures w14:val="standardContextual"/>
    </w:rPr>
  </w:style>
  <w:style w:type="paragraph" w:styleId="Naslov2">
    <w:name w:val="heading 2"/>
    <w:aliases w:val="PODPOGLAVJE"/>
    <w:basedOn w:val="Navaden"/>
    <w:next w:val="Navaden"/>
    <w:link w:val="Naslov2Znak"/>
    <w:uiPriority w:val="9"/>
    <w:unhideWhenUsed/>
    <w:qFormat/>
    <w:rsid w:val="00EE3A39"/>
    <w:pPr>
      <w:keepNext/>
      <w:keepLines/>
      <w:numPr>
        <w:ilvl w:val="1"/>
        <w:numId w:val="1"/>
      </w:numPr>
      <w:spacing w:before="24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Naslov3">
    <w:name w:val="heading 3"/>
    <w:aliases w:val="Tretja raven"/>
    <w:basedOn w:val="Navaden"/>
    <w:next w:val="Navaden"/>
    <w:link w:val="Naslov3Znak"/>
    <w:uiPriority w:val="9"/>
    <w:unhideWhenUsed/>
    <w:qFormat/>
    <w:rsid w:val="00A8464E"/>
    <w:pPr>
      <w:keepNext/>
      <w:keepLines/>
      <w:numPr>
        <w:ilvl w:val="2"/>
        <w:numId w:val="1"/>
      </w:numPr>
      <w:spacing w:before="240"/>
      <w:outlineLvl w:val="2"/>
    </w:pPr>
    <w:rPr>
      <w:rFonts w:eastAsiaTheme="majorEastAsia" w:cstheme="majorBidi"/>
      <w:b/>
      <w:color w:val="000000" w:themeColor="text1"/>
      <w:sz w:val="28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EE3A3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EE3A3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EE3A3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EE3A3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EE3A3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EE3A3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POGLAVJE Znak"/>
    <w:basedOn w:val="Privzetapisavaodstavka"/>
    <w:link w:val="Naslov1"/>
    <w:uiPriority w:val="9"/>
    <w:rsid w:val="00EE3A39"/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paragraph" w:styleId="Navadensplet">
    <w:name w:val="Normal (Web)"/>
    <w:basedOn w:val="Navaden"/>
    <w:uiPriority w:val="99"/>
    <w:unhideWhenUsed/>
    <w:rsid w:val="00A864F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eastAsia="en-GB"/>
    </w:rPr>
  </w:style>
  <w:style w:type="paragraph" w:styleId="Noga">
    <w:name w:val="footer"/>
    <w:basedOn w:val="Navaden"/>
    <w:link w:val="NogaZnak"/>
    <w:uiPriority w:val="99"/>
    <w:unhideWhenUsed/>
    <w:rsid w:val="00E25A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slov2Znak">
    <w:name w:val="Naslov 2 Znak"/>
    <w:aliases w:val="PODPOGLAVJE Znak"/>
    <w:basedOn w:val="Privzetapisavaodstavka"/>
    <w:link w:val="Naslov2"/>
    <w:uiPriority w:val="9"/>
    <w:rsid w:val="00EE3A39"/>
    <w:rPr>
      <w:rFonts w:ascii="Arial" w:eastAsiaTheme="majorEastAsia" w:hAnsi="Arial" w:cstheme="majorBidi"/>
      <w:b/>
      <w:color w:val="000000" w:themeColor="text1"/>
      <w:kern w:val="0"/>
      <w:sz w:val="28"/>
      <w:szCs w:val="26"/>
      <w:lang w:val="en-GB"/>
      <w14:ligatures w14:val="none"/>
    </w:rPr>
  </w:style>
  <w:style w:type="character" w:customStyle="1" w:styleId="Naslov3Znak">
    <w:name w:val="Naslov 3 Znak"/>
    <w:aliases w:val="Tretja raven Znak"/>
    <w:basedOn w:val="Privzetapisavaodstavka"/>
    <w:link w:val="Naslov3"/>
    <w:uiPriority w:val="9"/>
    <w:rsid w:val="00A8464E"/>
    <w:rPr>
      <w:rFonts w:ascii="Arial" w:eastAsiaTheme="majorEastAsia" w:hAnsi="Arial" w:cstheme="majorBidi"/>
      <w:b/>
      <w:color w:val="000000" w:themeColor="text1"/>
      <w:kern w:val="0"/>
      <w:sz w:val="28"/>
      <w:lang w:val="en-GB"/>
      <w14:ligatures w14:val="none"/>
    </w:rPr>
  </w:style>
  <w:style w:type="character" w:customStyle="1" w:styleId="Naslov4Znak">
    <w:name w:val="Naslov 4 Znak"/>
    <w:basedOn w:val="Privzetapisavaodstavka"/>
    <w:link w:val="Naslov4"/>
    <w:uiPriority w:val="9"/>
    <w:rsid w:val="00EE3A39"/>
    <w:rPr>
      <w:rFonts w:asciiTheme="majorHAnsi" w:eastAsiaTheme="majorEastAsia" w:hAnsiTheme="majorHAnsi" w:cstheme="majorBidi"/>
      <w:i/>
      <w:iCs/>
      <w:color w:val="2F5496" w:themeColor="accent1" w:themeShade="BF"/>
      <w:kern w:val="0"/>
      <w:lang w:val="en-GB"/>
      <w14:ligatures w14:val="none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EE3A39"/>
    <w:rPr>
      <w:rFonts w:asciiTheme="majorHAnsi" w:eastAsiaTheme="majorEastAsia" w:hAnsiTheme="majorHAnsi" w:cstheme="majorBidi"/>
      <w:color w:val="2F5496" w:themeColor="accent1" w:themeShade="BF"/>
      <w:kern w:val="0"/>
      <w:lang w:val="en-GB"/>
      <w14:ligatures w14:val="none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EE3A39"/>
    <w:rPr>
      <w:rFonts w:asciiTheme="majorHAnsi" w:eastAsiaTheme="majorEastAsia" w:hAnsiTheme="majorHAnsi" w:cstheme="majorBidi"/>
      <w:color w:val="1F3763" w:themeColor="accent1" w:themeShade="7F"/>
      <w:kern w:val="0"/>
      <w:lang w:val="en-GB"/>
      <w14:ligatures w14:val="none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EE3A39"/>
    <w:rPr>
      <w:rFonts w:asciiTheme="majorHAnsi" w:eastAsiaTheme="majorEastAsia" w:hAnsiTheme="majorHAnsi" w:cstheme="majorBidi"/>
      <w:i/>
      <w:iCs/>
      <w:color w:val="1F3763" w:themeColor="accent1" w:themeShade="7F"/>
      <w:kern w:val="0"/>
      <w:lang w:val="en-GB"/>
      <w14:ligatures w14:val="none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EE3A3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GB"/>
      <w14:ligatures w14:val="none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EE3A3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GB"/>
      <w14:ligatures w14:val="none"/>
    </w:rPr>
  </w:style>
  <w:style w:type="numbering" w:customStyle="1" w:styleId="CurrentList1">
    <w:name w:val="Current List1"/>
    <w:uiPriority w:val="99"/>
    <w:rsid w:val="00EE3A39"/>
    <w:pPr>
      <w:numPr>
        <w:numId w:val="2"/>
      </w:numPr>
    </w:pPr>
  </w:style>
  <w:style w:type="character" w:customStyle="1" w:styleId="NogaZnak">
    <w:name w:val="Noga Znak"/>
    <w:basedOn w:val="Privzetapisavaodstavka"/>
    <w:link w:val="Noga"/>
    <w:uiPriority w:val="99"/>
    <w:rsid w:val="00E25A68"/>
    <w:rPr>
      <w:rFonts w:ascii="Calibri" w:hAnsi="Calibri"/>
      <w:kern w:val="0"/>
      <w:lang w:val="en-GB"/>
      <w14:ligatures w14:val="none"/>
    </w:rPr>
  </w:style>
  <w:style w:type="character" w:styleId="tevilkastrani">
    <w:name w:val="page number"/>
    <w:basedOn w:val="Privzetapisavaodstavka"/>
    <w:uiPriority w:val="99"/>
    <w:semiHidden/>
    <w:unhideWhenUsed/>
    <w:rsid w:val="00E25A68"/>
  </w:style>
  <w:style w:type="paragraph" w:styleId="Glava">
    <w:name w:val="header"/>
    <w:basedOn w:val="Navaden"/>
    <w:link w:val="GlavaZnak"/>
    <w:uiPriority w:val="99"/>
    <w:unhideWhenUsed/>
    <w:rsid w:val="00E25A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25A68"/>
    <w:rPr>
      <w:rFonts w:ascii="Calibri" w:hAnsi="Calibri"/>
      <w:kern w:val="0"/>
      <w:lang w:val="en-GB"/>
      <w14:ligatures w14:val="none"/>
    </w:rPr>
  </w:style>
  <w:style w:type="paragraph" w:styleId="Kazalovsebine2">
    <w:name w:val="toc 2"/>
    <w:basedOn w:val="Navaden"/>
    <w:next w:val="Navaden"/>
    <w:autoRedefine/>
    <w:uiPriority w:val="39"/>
    <w:unhideWhenUsed/>
    <w:rsid w:val="002B2666"/>
    <w:pPr>
      <w:spacing w:after="100"/>
    </w:pPr>
  </w:style>
  <w:style w:type="paragraph" w:styleId="Kazalovsebine1">
    <w:name w:val="toc 1"/>
    <w:basedOn w:val="Navaden"/>
    <w:next w:val="Navaden"/>
    <w:autoRedefine/>
    <w:uiPriority w:val="39"/>
    <w:unhideWhenUsed/>
    <w:rsid w:val="002B2666"/>
    <w:pPr>
      <w:spacing w:after="100"/>
    </w:pPr>
  </w:style>
  <w:style w:type="character" w:styleId="Hiperpovezava">
    <w:name w:val="Hyperlink"/>
    <w:basedOn w:val="Privzetapisavaodstavka"/>
    <w:uiPriority w:val="99"/>
    <w:unhideWhenUsed/>
    <w:rsid w:val="00E25A68"/>
    <w:rPr>
      <w:color w:val="0563C1" w:themeColor="hyperlink"/>
      <w:u w:val="single"/>
    </w:rPr>
  </w:style>
  <w:style w:type="character" w:customStyle="1" w:styleId="field">
    <w:name w:val="field"/>
    <w:basedOn w:val="Privzetapisavaodstavka"/>
    <w:rsid w:val="00557D51"/>
  </w:style>
  <w:style w:type="paragraph" w:styleId="Bibliografija">
    <w:name w:val="Bibliography"/>
    <w:basedOn w:val="Navaden"/>
    <w:next w:val="Navaden"/>
    <w:uiPriority w:val="37"/>
    <w:unhideWhenUsed/>
    <w:rsid w:val="00DC496B"/>
    <w:pPr>
      <w:spacing w:after="0" w:line="480" w:lineRule="auto"/>
      <w:ind w:left="720" w:hanging="720"/>
    </w:pPr>
  </w:style>
  <w:style w:type="paragraph" w:styleId="Odstavekseznama">
    <w:name w:val="List Paragraph"/>
    <w:basedOn w:val="Navaden"/>
    <w:link w:val="OdstavekseznamaZnak"/>
    <w:uiPriority w:val="34"/>
    <w:qFormat/>
    <w:rsid w:val="00F85B4F"/>
    <w:pPr>
      <w:ind w:left="720"/>
      <w:contextualSpacing/>
    </w:pPr>
  </w:style>
  <w:style w:type="paragraph" w:styleId="Kazalovsebine3">
    <w:name w:val="toc 3"/>
    <w:basedOn w:val="Navaden"/>
    <w:next w:val="Navaden"/>
    <w:autoRedefine/>
    <w:uiPriority w:val="39"/>
    <w:unhideWhenUsed/>
    <w:rsid w:val="00A8464E"/>
    <w:pPr>
      <w:spacing w:after="100"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D64510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D64510"/>
    <w:rPr>
      <w:rFonts w:ascii="Arial" w:hAnsi="Arial"/>
      <w:kern w:val="0"/>
      <w:sz w:val="20"/>
      <w:szCs w:val="20"/>
      <w:lang w:val="en-GB"/>
      <w14:ligatures w14:val="none"/>
    </w:rPr>
  </w:style>
  <w:style w:type="character" w:styleId="Sprotnaopomba-sklic">
    <w:name w:val="footnote reference"/>
    <w:basedOn w:val="Privzetapisavaodstavka"/>
    <w:uiPriority w:val="99"/>
    <w:semiHidden/>
    <w:unhideWhenUsed/>
    <w:rsid w:val="00D64510"/>
    <w:rPr>
      <w:vertAlign w:val="superscript"/>
    </w:rPr>
  </w:style>
  <w:style w:type="character" w:styleId="Konnaopomba-sklic">
    <w:name w:val="endnote reference"/>
    <w:basedOn w:val="Privzetapisavaodstavka"/>
    <w:uiPriority w:val="99"/>
    <w:semiHidden/>
    <w:unhideWhenUsed/>
    <w:rsid w:val="00BC1304"/>
    <w:rPr>
      <w:vertAlign w:val="superscript"/>
    </w:rPr>
  </w:style>
  <w:style w:type="table" w:styleId="Tabelamrea">
    <w:name w:val="Table Grid"/>
    <w:basedOn w:val="Navadnatabela"/>
    <w:uiPriority w:val="39"/>
    <w:rsid w:val="00E81A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pis">
    <w:name w:val="caption"/>
    <w:basedOn w:val="Navaden"/>
    <w:next w:val="Navaden"/>
    <w:uiPriority w:val="35"/>
    <w:unhideWhenUsed/>
    <w:qFormat/>
    <w:rsid w:val="00396EC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Kazaloslik">
    <w:name w:val="table of figures"/>
    <w:basedOn w:val="Navaden"/>
    <w:next w:val="Navaden"/>
    <w:uiPriority w:val="99"/>
    <w:unhideWhenUsed/>
    <w:rsid w:val="0020476A"/>
    <w:pPr>
      <w:spacing w:after="0"/>
    </w:pPr>
    <w:rPr>
      <w:rFonts w:cs="Calibri (Body)"/>
      <w:color w:val="000000" w:themeColor="text1"/>
      <w:szCs w:val="20"/>
    </w:rPr>
  </w:style>
  <w:style w:type="character" w:styleId="Pripombasklic">
    <w:name w:val="annotation reference"/>
    <w:basedOn w:val="Privzetapisavaodstavka"/>
    <w:uiPriority w:val="99"/>
    <w:semiHidden/>
    <w:unhideWhenUsed/>
    <w:rsid w:val="00EC4194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EC4194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EC4194"/>
    <w:rPr>
      <w:rFonts w:ascii="Arial" w:hAnsi="Arial"/>
      <w:kern w:val="0"/>
      <w:sz w:val="20"/>
      <w:szCs w:val="20"/>
      <w:lang w:val="en-GB"/>
      <w14:ligatures w14:val="none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EC419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EC4194"/>
    <w:rPr>
      <w:rFonts w:ascii="Arial" w:hAnsi="Arial"/>
      <w:b/>
      <w:bCs/>
      <w:kern w:val="0"/>
      <w:sz w:val="20"/>
      <w:szCs w:val="20"/>
      <w:lang w:val="en-GB"/>
      <w14:ligatures w14:val="none"/>
    </w:rPr>
  </w:style>
  <w:style w:type="character" w:customStyle="1" w:styleId="OdstavekseznamaZnak">
    <w:name w:val="Odstavek seznama Znak"/>
    <w:link w:val="Odstavekseznama"/>
    <w:uiPriority w:val="34"/>
    <w:locked/>
    <w:rsid w:val="0099765D"/>
    <w:rPr>
      <w:rFonts w:ascii="Arial" w:hAnsi="Arial"/>
      <w:kern w:val="0"/>
      <w:lang w:val="en-GB"/>
      <w14:ligatures w14:val="none"/>
    </w:rPr>
  </w:style>
  <w:style w:type="character" w:customStyle="1" w:styleId="ui-provider">
    <w:name w:val="ui-provider"/>
    <w:basedOn w:val="Privzetapisavaodstavka"/>
    <w:rsid w:val="0099765D"/>
  </w:style>
  <w:style w:type="paragraph" w:styleId="Revizija">
    <w:name w:val="Revision"/>
    <w:hidden/>
    <w:uiPriority w:val="99"/>
    <w:semiHidden/>
    <w:rsid w:val="00DD48AE"/>
    <w:rPr>
      <w:rFonts w:ascii="Arial" w:hAnsi="Arial"/>
      <w:kern w:val="0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2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8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9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5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09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96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2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8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7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9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5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09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3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52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21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30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28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067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41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8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1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37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25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73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98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77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4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83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2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64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03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89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4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6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25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33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5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75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2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4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7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39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25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96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2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3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1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0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15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5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34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10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09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6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1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71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7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7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063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37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16F0600-1018-5042-AD19-5DB391C87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</Words>
  <Characters>511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len Turk</dc:creator>
  <cp:keywords/>
  <dc:description/>
  <cp:lastModifiedBy>Pattzelt, Gaja</cp:lastModifiedBy>
  <cp:revision>2</cp:revision>
  <cp:lastPrinted>2023-07-23T14:26:00Z</cp:lastPrinted>
  <dcterms:created xsi:type="dcterms:W3CDTF">2024-02-28T09:47:00Z</dcterms:created>
  <dcterms:modified xsi:type="dcterms:W3CDTF">2024-02-28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WGwey8LX"/&gt;&lt;style id="http://www.zotero.org/styles/apa" locale="sl-SI" hasBibliography="1" bibliographyStyleHasBeenSet="1"/&gt;&lt;prefs&gt;&lt;pref name="fieldType" value="Field"/&gt;&lt;/prefs&gt;&lt;/data&gt;</vt:lpwstr>
  </property>
  <property fmtid="{D5CDD505-2E9C-101B-9397-08002B2CF9AE}" pid="3" name="GrammarlyDocumentId">
    <vt:lpwstr>f503c2ccbc17af04d35c04dc82dbee9e17505accadb28d8060c2d952d69ddf52</vt:lpwstr>
  </property>
</Properties>
</file>